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A1717" w14:textId="07B2927B" w:rsidR="004F3426" w:rsidRPr="004F3426" w:rsidRDefault="004F3426" w:rsidP="003853D8">
      <w:pPr>
        <w:rPr>
          <w:b/>
          <w:bCs/>
        </w:rPr>
      </w:pPr>
      <w:r w:rsidRPr="004F3426">
        <w:rPr>
          <w:b/>
          <w:bCs/>
        </w:rPr>
        <w:t>Supplement 2. R code for the network analysis</w:t>
      </w:r>
    </w:p>
    <w:p w14:paraId="0A04E6E8" w14:textId="7DC48A6B" w:rsidR="003853D8" w:rsidRDefault="003853D8" w:rsidP="003853D8">
      <w:r>
        <w:t>R code</w:t>
      </w:r>
    </w:p>
    <w:p w14:paraId="284EE058" w14:textId="658B8F55" w:rsidR="003853D8" w:rsidRDefault="003853D8" w:rsidP="003853D8">
      <w:r>
        <w:t>#Title"</w:t>
      </w:r>
      <w:r w:rsidRPr="003853D8">
        <w:t xml:space="preserve"> Network analysis for online learning readiness of Vietnamese medical students during COVID-19 pandemic </w:t>
      </w:r>
      <w:r>
        <w:t>"</w:t>
      </w:r>
    </w:p>
    <w:p w14:paraId="75014996" w14:textId="4A84F4EE" w:rsidR="003853D8" w:rsidRDefault="003853D8" w:rsidP="003853D8">
      <w:r>
        <w:t>#Author" Dinh Duong Le"</w:t>
      </w:r>
    </w:p>
    <w:p w14:paraId="4D70F37B" w14:textId="3519C78C" w:rsidR="003853D8" w:rsidRDefault="003853D8" w:rsidP="003853D8">
      <w:r>
        <w:t>#Date"</w:t>
      </w:r>
      <w:r w:rsidR="0095328A">
        <w:t>June 10</w:t>
      </w:r>
      <w:r>
        <w:t>, 2022"</w:t>
      </w:r>
    </w:p>
    <w:p w14:paraId="194C4D75" w14:textId="77777777" w:rsidR="003853D8" w:rsidRDefault="003853D8" w:rsidP="003853D8">
      <w:r>
        <w:t>library(</w:t>
      </w:r>
      <w:proofErr w:type="spellStart"/>
      <w:r>
        <w:t>readxl</w:t>
      </w:r>
      <w:proofErr w:type="spellEnd"/>
      <w:r>
        <w:t>)</w:t>
      </w:r>
    </w:p>
    <w:p w14:paraId="1F443907" w14:textId="04D2BA90" w:rsidR="003853D8" w:rsidRDefault="003853D8" w:rsidP="003853D8">
      <w:r>
        <w:t xml:space="preserve">data &lt;- </w:t>
      </w:r>
      <w:proofErr w:type="spellStart"/>
      <w:r>
        <w:t>read_excel</w:t>
      </w:r>
      <w:proofErr w:type="spellEnd"/>
      <w:r>
        <w:t>("C:/Users/Admin/ ")</w:t>
      </w:r>
    </w:p>
    <w:p w14:paraId="45C6E00D" w14:textId="77777777" w:rsidR="003853D8" w:rsidRDefault="003853D8" w:rsidP="003853D8">
      <w:r>
        <w:t>##Required libraries</w:t>
      </w:r>
    </w:p>
    <w:p w14:paraId="798E3E8B" w14:textId="77777777" w:rsidR="003853D8" w:rsidRDefault="003853D8" w:rsidP="003853D8">
      <w:r>
        <w:t>library("</w:t>
      </w:r>
      <w:proofErr w:type="spellStart"/>
      <w:r>
        <w:t>readxl</w:t>
      </w:r>
      <w:proofErr w:type="spellEnd"/>
      <w:r>
        <w:t>")</w:t>
      </w:r>
    </w:p>
    <w:p w14:paraId="610242F2" w14:textId="77777777" w:rsidR="003853D8" w:rsidRDefault="003853D8" w:rsidP="003853D8">
      <w:r>
        <w:t>library(</w:t>
      </w:r>
      <w:proofErr w:type="spellStart"/>
      <w:r>
        <w:t>qgraph</w:t>
      </w:r>
      <w:proofErr w:type="spellEnd"/>
      <w:r>
        <w:t>)</w:t>
      </w:r>
    </w:p>
    <w:p w14:paraId="2ECF1FD9" w14:textId="77777777" w:rsidR="003853D8" w:rsidRDefault="003853D8" w:rsidP="003853D8">
      <w:r>
        <w:t>library(ggplot2)</w:t>
      </w:r>
    </w:p>
    <w:p w14:paraId="5B058AD1" w14:textId="77777777" w:rsidR="003853D8" w:rsidRDefault="003853D8" w:rsidP="003853D8">
      <w:r>
        <w:t>library(JGR)</w:t>
      </w:r>
    </w:p>
    <w:p w14:paraId="7EAB5C99" w14:textId="77777777" w:rsidR="003853D8" w:rsidRDefault="003853D8" w:rsidP="003853D8">
      <w:r>
        <w:t>library(</w:t>
      </w:r>
      <w:proofErr w:type="spellStart"/>
      <w:r>
        <w:t>rJava</w:t>
      </w:r>
      <w:proofErr w:type="spellEnd"/>
      <w:r>
        <w:t>)</w:t>
      </w:r>
    </w:p>
    <w:p w14:paraId="0F0C5046" w14:textId="77777777" w:rsidR="003853D8" w:rsidRDefault="003853D8" w:rsidP="003853D8">
      <w:r>
        <w:t>library(huge)</w:t>
      </w:r>
    </w:p>
    <w:p w14:paraId="6670361D" w14:textId="77777777" w:rsidR="003853D8" w:rsidRDefault="003853D8" w:rsidP="003853D8">
      <w:r>
        <w:t>library("</w:t>
      </w:r>
      <w:proofErr w:type="spellStart"/>
      <w:r>
        <w:t>psychTools</w:t>
      </w:r>
      <w:proofErr w:type="spellEnd"/>
      <w:r>
        <w:t>")</w:t>
      </w:r>
    </w:p>
    <w:p w14:paraId="79D8E893" w14:textId="77777777" w:rsidR="003853D8" w:rsidRDefault="003853D8" w:rsidP="003853D8">
      <w:r>
        <w:t>library(reshape2)</w:t>
      </w:r>
    </w:p>
    <w:p w14:paraId="115F3AC7" w14:textId="77777777" w:rsidR="003853D8" w:rsidRDefault="003853D8" w:rsidP="003853D8">
      <w:r>
        <w:t>library(</w:t>
      </w:r>
      <w:proofErr w:type="spellStart"/>
      <w:r>
        <w:t>NetworkComparisonTest</w:t>
      </w:r>
      <w:proofErr w:type="spellEnd"/>
      <w:r>
        <w:t>)</w:t>
      </w:r>
    </w:p>
    <w:p w14:paraId="0D5EA303" w14:textId="77777777" w:rsidR="003853D8" w:rsidRDefault="003853D8" w:rsidP="003853D8">
      <w:r>
        <w:t>library(</w:t>
      </w:r>
      <w:proofErr w:type="spellStart"/>
      <w:r>
        <w:t>data.table</w:t>
      </w:r>
      <w:proofErr w:type="spellEnd"/>
      <w:r>
        <w:t>)</w:t>
      </w:r>
    </w:p>
    <w:p w14:paraId="02A05ED8" w14:textId="77777777" w:rsidR="003853D8" w:rsidRDefault="003853D8" w:rsidP="003853D8">
      <w:r>
        <w:t>#library("Deducer")</w:t>
      </w:r>
    </w:p>
    <w:p w14:paraId="5D633326" w14:textId="77777777" w:rsidR="003853D8" w:rsidRDefault="003853D8" w:rsidP="003853D8">
      <w:r>
        <w:t>library(</w:t>
      </w:r>
      <w:proofErr w:type="spellStart"/>
      <w:r>
        <w:t>bootnet</w:t>
      </w:r>
      <w:proofErr w:type="spellEnd"/>
      <w:r>
        <w:t>)</w:t>
      </w:r>
    </w:p>
    <w:p w14:paraId="41AE18DE" w14:textId="77777777" w:rsidR="003853D8" w:rsidRDefault="003853D8" w:rsidP="003853D8">
      <w:r>
        <w:t>library(</w:t>
      </w:r>
      <w:proofErr w:type="spellStart"/>
      <w:r>
        <w:t>data.table</w:t>
      </w:r>
      <w:proofErr w:type="spellEnd"/>
      <w:r>
        <w:t>)</w:t>
      </w:r>
    </w:p>
    <w:p w14:paraId="4EFCC1E2" w14:textId="77777777" w:rsidR="003853D8" w:rsidRDefault="003853D8" w:rsidP="003853D8">
      <w:r>
        <w:t>library(</w:t>
      </w:r>
      <w:proofErr w:type="spellStart"/>
      <w:r>
        <w:t>tidyverse</w:t>
      </w:r>
      <w:proofErr w:type="spellEnd"/>
      <w:r>
        <w:t>)</w:t>
      </w:r>
    </w:p>
    <w:p w14:paraId="51A6CEA5" w14:textId="77777777" w:rsidR="003853D8" w:rsidRDefault="003853D8" w:rsidP="003853D8">
      <w:r>
        <w:t>library(</w:t>
      </w:r>
      <w:proofErr w:type="spellStart"/>
      <w:r>
        <w:t>stringi</w:t>
      </w:r>
      <w:proofErr w:type="spellEnd"/>
      <w:r>
        <w:t>)</w:t>
      </w:r>
    </w:p>
    <w:p w14:paraId="07527E17" w14:textId="77777777" w:rsidR="003853D8" w:rsidRDefault="003853D8" w:rsidP="003853D8">
      <w:r>
        <w:t>library("</w:t>
      </w:r>
      <w:proofErr w:type="spellStart"/>
      <w:r>
        <w:t>NetworkToolbox</w:t>
      </w:r>
      <w:proofErr w:type="spellEnd"/>
      <w:r>
        <w:t>")</w:t>
      </w:r>
    </w:p>
    <w:p w14:paraId="02BBEC49" w14:textId="77777777" w:rsidR="003853D8" w:rsidRDefault="003853D8" w:rsidP="003853D8">
      <w:r>
        <w:t>library(lattice)</w:t>
      </w:r>
    </w:p>
    <w:p w14:paraId="7E645B45" w14:textId="77777777" w:rsidR="003853D8" w:rsidRDefault="003853D8" w:rsidP="003853D8">
      <w:r>
        <w:t>library(survival)</w:t>
      </w:r>
    </w:p>
    <w:p w14:paraId="6B0E7375" w14:textId="77777777" w:rsidR="003853D8" w:rsidRDefault="003853D8" w:rsidP="003853D8">
      <w:r>
        <w:t>library(Formula)</w:t>
      </w:r>
    </w:p>
    <w:p w14:paraId="247036FB" w14:textId="77777777" w:rsidR="003853D8" w:rsidRDefault="003853D8" w:rsidP="003853D8">
      <w:r>
        <w:lastRenderedPageBreak/>
        <w:t>library(</w:t>
      </w:r>
      <w:proofErr w:type="spellStart"/>
      <w:r>
        <w:t>Hmisc</w:t>
      </w:r>
      <w:proofErr w:type="spellEnd"/>
      <w:r>
        <w:t>)</w:t>
      </w:r>
    </w:p>
    <w:p w14:paraId="7FFA0F2D" w14:textId="77777777" w:rsidR="003853D8" w:rsidRDefault="003853D8" w:rsidP="003853D8">
      <w:r>
        <w:t>library(</w:t>
      </w:r>
      <w:proofErr w:type="spellStart"/>
      <w:r>
        <w:t>igraph</w:t>
      </w:r>
      <w:proofErr w:type="spellEnd"/>
      <w:r>
        <w:t>)</w:t>
      </w:r>
    </w:p>
    <w:p w14:paraId="26BA391D" w14:textId="77777777" w:rsidR="003853D8" w:rsidRDefault="003853D8" w:rsidP="003853D8">
      <w:r>
        <w:t># Set the random seed:</w:t>
      </w:r>
    </w:p>
    <w:p w14:paraId="512DE4E7" w14:textId="220ECF2A" w:rsidR="003853D8" w:rsidRDefault="003853D8" w:rsidP="003853D8">
      <w:proofErr w:type="spellStart"/>
      <w:r>
        <w:t>set.seed</w:t>
      </w:r>
      <w:proofErr w:type="spellEnd"/>
      <w:r>
        <w:t>(123)</w:t>
      </w:r>
    </w:p>
    <w:p w14:paraId="2D2E3BA0" w14:textId="074A0E1C" w:rsidR="00802148" w:rsidRDefault="00802148" w:rsidP="003853D8">
      <w:r>
        <w:t>#data</w:t>
      </w:r>
    </w:p>
    <w:p w14:paraId="63E0A746" w14:textId="77777777" w:rsidR="00802148" w:rsidRDefault="00802148" w:rsidP="00802148">
      <w:r>
        <w:t>male&lt;-subset(data, sex=="1")</w:t>
      </w:r>
    </w:p>
    <w:p w14:paraId="3C7E203E" w14:textId="77777777" w:rsidR="00802148" w:rsidRDefault="00802148" w:rsidP="00802148">
      <w:r>
        <w:t>female&lt;-subset(data, sex=="2")</w:t>
      </w:r>
    </w:p>
    <w:p w14:paraId="355C8B87" w14:textId="40AA8E96" w:rsidR="00802148" w:rsidRDefault="00802148" w:rsidP="00802148">
      <w:proofErr w:type="spellStart"/>
      <w:r>
        <w:t>lowgrade</w:t>
      </w:r>
      <w:proofErr w:type="spellEnd"/>
      <w:r>
        <w:t xml:space="preserve">&lt;-subset (data, </w:t>
      </w:r>
      <w:proofErr w:type="spellStart"/>
      <w:r>
        <w:t>year_code</w:t>
      </w:r>
      <w:proofErr w:type="spellEnd"/>
      <w:r>
        <w:t>=="1")</w:t>
      </w:r>
    </w:p>
    <w:p w14:paraId="3F0C0337" w14:textId="30DDEE09" w:rsidR="00802148" w:rsidRDefault="00802148" w:rsidP="00802148">
      <w:proofErr w:type="spellStart"/>
      <w:r>
        <w:t>highgrade</w:t>
      </w:r>
      <w:proofErr w:type="spellEnd"/>
      <w:r>
        <w:t xml:space="preserve">&lt;-subset(data, </w:t>
      </w:r>
      <w:proofErr w:type="spellStart"/>
      <w:r>
        <w:t>year_code</w:t>
      </w:r>
      <w:proofErr w:type="spellEnd"/>
      <w:r>
        <w:t>=="2")</w:t>
      </w:r>
    </w:p>
    <w:p w14:paraId="2F72D56F" w14:textId="77777777" w:rsidR="003853D8" w:rsidRDefault="003853D8" w:rsidP="003853D8">
      <w:r>
        <w:t>#Reset names</w:t>
      </w:r>
    </w:p>
    <w:p w14:paraId="0EB56E87" w14:textId="43871087" w:rsidR="003853D8" w:rsidRDefault="003853D8" w:rsidP="003853D8">
      <w:proofErr w:type="spellStart"/>
      <w:r>
        <w:t>setnames</w:t>
      </w:r>
      <w:proofErr w:type="spellEnd"/>
      <w:r>
        <w:t xml:space="preserve"> (data, old = c("</w:t>
      </w:r>
      <w:proofErr w:type="spellStart"/>
      <w:r>
        <w:t>computerskill</w:t>
      </w:r>
      <w:proofErr w:type="spellEnd"/>
      <w:r>
        <w:t>", "internet", "communication", "motivation","</w:t>
      </w:r>
      <w:proofErr w:type="spellStart"/>
      <w:r>
        <w:t>selfcontrol</w:t>
      </w:r>
      <w:proofErr w:type="spellEnd"/>
      <w:r>
        <w:t>", "</w:t>
      </w:r>
      <w:proofErr w:type="spellStart"/>
      <w:r>
        <w:t>selflearning</w:t>
      </w:r>
      <w:proofErr w:type="spellEnd"/>
      <w:r>
        <w:t>"), new = c("CS","IA","OC","M", "SC","SL"))</w:t>
      </w:r>
    </w:p>
    <w:p w14:paraId="463A0159" w14:textId="772BB0EB" w:rsidR="003853D8" w:rsidRDefault="003853D8" w:rsidP="003853D8">
      <w:proofErr w:type="spellStart"/>
      <w:r>
        <w:t>setnames</w:t>
      </w:r>
      <w:proofErr w:type="spellEnd"/>
      <w:r>
        <w:t xml:space="preserve"> (male, old = c("</w:t>
      </w:r>
      <w:proofErr w:type="spellStart"/>
      <w:r>
        <w:t>computerskill</w:t>
      </w:r>
      <w:proofErr w:type="spellEnd"/>
      <w:r>
        <w:t>", "internet", "communication", "motivation","</w:t>
      </w:r>
      <w:proofErr w:type="spellStart"/>
      <w:r>
        <w:t>selfcontrol</w:t>
      </w:r>
      <w:proofErr w:type="spellEnd"/>
      <w:r>
        <w:t>", "</w:t>
      </w:r>
      <w:proofErr w:type="spellStart"/>
      <w:r>
        <w:t>selflearning</w:t>
      </w:r>
      <w:proofErr w:type="spellEnd"/>
      <w:r>
        <w:t>"), new = c("CS","IA","OC","M", "SC","SL"))</w:t>
      </w:r>
    </w:p>
    <w:p w14:paraId="0A9FF270" w14:textId="2758ADBC" w:rsidR="003853D8" w:rsidRDefault="003853D8" w:rsidP="003853D8">
      <w:proofErr w:type="spellStart"/>
      <w:r>
        <w:t>setnames</w:t>
      </w:r>
      <w:proofErr w:type="spellEnd"/>
      <w:r>
        <w:t xml:space="preserve"> (female, old = c("</w:t>
      </w:r>
      <w:proofErr w:type="spellStart"/>
      <w:r>
        <w:t>computerskill</w:t>
      </w:r>
      <w:proofErr w:type="spellEnd"/>
      <w:r>
        <w:t>", "internet", "communication", "motivation","</w:t>
      </w:r>
      <w:proofErr w:type="spellStart"/>
      <w:r>
        <w:t>selfcontrol</w:t>
      </w:r>
      <w:proofErr w:type="spellEnd"/>
      <w:r>
        <w:t>", "</w:t>
      </w:r>
      <w:proofErr w:type="spellStart"/>
      <w:r>
        <w:t>selflearning</w:t>
      </w:r>
      <w:proofErr w:type="spellEnd"/>
      <w:r>
        <w:t>"), new = c("CS","IA","OC","M", "SC","SL"))</w:t>
      </w:r>
    </w:p>
    <w:p w14:paraId="44AFEAFA" w14:textId="188FED82" w:rsidR="00802148" w:rsidRDefault="00802148" w:rsidP="00802148">
      <w:proofErr w:type="spellStart"/>
      <w:r>
        <w:t>setnames</w:t>
      </w:r>
      <w:proofErr w:type="spellEnd"/>
      <w:r>
        <w:t xml:space="preserve"> (</w:t>
      </w:r>
      <w:proofErr w:type="spellStart"/>
      <w:r>
        <w:t>lowgrade</w:t>
      </w:r>
      <w:proofErr w:type="spellEnd"/>
      <w:r>
        <w:t>, old = c("</w:t>
      </w:r>
      <w:proofErr w:type="spellStart"/>
      <w:r>
        <w:t>computerskill</w:t>
      </w:r>
      <w:proofErr w:type="spellEnd"/>
      <w:r>
        <w:t>", "internet", "communication", "motivation","</w:t>
      </w:r>
      <w:proofErr w:type="spellStart"/>
      <w:r>
        <w:t>selfcontrol</w:t>
      </w:r>
      <w:proofErr w:type="spellEnd"/>
      <w:r>
        <w:t>", "</w:t>
      </w:r>
      <w:proofErr w:type="spellStart"/>
      <w:r>
        <w:t>selflearning</w:t>
      </w:r>
      <w:proofErr w:type="spellEnd"/>
      <w:r>
        <w:t>"), new = c("CS","IA","OC","M", "SC","SL"))</w:t>
      </w:r>
    </w:p>
    <w:p w14:paraId="2BD65309" w14:textId="6CE18095" w:rsidR="00802148" w:rsidRDefault="00802148" w:rsidP="00802148">
      <w:proofErr w:type="spellStart"/>
      <w:r>
        <w:t>setnames</w:t>
      </w:r>
      <w:proofErr w:type="spellEnd"/>
      <w:r>
        <w:t xml:space="preserve"> (</w:t>
      </w:r>
      <w:proofErr w:type="spellStart"/>
      <w:r>
        <w:t>highgrade</w:t>
      </w:r>
      <w:proofErr w:type="spellEnd"/>
      <w:r>
        <w:t>, old = c("</w:t>
      </w:r>
      <w:proofErr w:type="spellStart"/>
      <w:r>
        <w:t>computerskill</w:t>
      </w:r>
      <w:proofErr w:type="spellEnd"/>
      <w:r>
        <w:t>", "internet", "communication", "motivation","</w:t>
      </w:r>
      <w:proofErr w:type="spellStart"/>
      <w:r>
        <w:t>selfcontrol</w:t>
      </w:r>
      <w:proofErr w:type="spellEnd"/>
      <w:r>
        <w:t>", "</w:t>
      </w:r>
      <w:proofErr w:type="spellStart"/>
      <w:r>
        <w:t>selflearning</w:t>
      </w:r>
      <w:proofErr w:type="spellEnd"/>
      <w:r>
        <w:t>"), new = c("CS","IA","OC","M", "SC","SL"))</w:t>
      </w:r>
    </w:p>
    <w:p w14:paraId="1AA11428" w14:textId="77777777" w:rsidR="003853D8" w:rsidRDefault="003853D8" w:rsidP="003853D8">
      <w:r>
        <w:t xml:space="preserve">#define </w:t>
      </w:r>
      <w:proofErr w:type="spellStart"/>
      <w:r>
        <w:t>catogorical</w:t>
      </w:r>
      <w:proofErr w:type="spellEnd"/>
      <w:r>
        <w:t xml:space="preserve"> </w:t>
      </w:r>
      <w:proofErr w:type="spellStart"/>
      <w:r>
        <w:t>variable.names</w:t>
      </w:r>
      <w:proofErr w:type="spellEnd"/>
    </w:p>
    <w:p w14:paraId="308EFEB3" w14:textId="77777777" w:rsidR="003853D8" w:rsidRDefault="003853D8" w:rsidP="003853D8">
      <w:proofErr w:type="spellStart"/>
      <w:r>
        <w:t>data$sex</w:t>
      </w:r>
      <w:proofErr w:type="spellEnd"/>
      <w:r>
        <w:t>=</w:t>
      </w:r>
      <w:proofErr w:type="spellStart"/>
      <w:r>
        <w:t>as.factor</w:t>
      </w:r>
      <w:proofErr w:type="spellEnd"/>
      <w:r>
        <w:t>(</w:t>
      </w:r>
      <w:proofErr w:type="spellStart"/>
      <w:r>
        <w:t>data$sex</w:t>
      </w:r>
      <w:proofErr w:type="spellEnd"/>
      <w:r>
        <w:t>)</w:t>
      </w:r>
    </w:p>
    <w:p w14:paraId="78CDED65" w14:textId="77777777" w:rsidR="003853D8" w:rsidRDefault="003853D8" w:rsidP="003853D8">
      <w:proofErr w:type="spellStart"/>
      <w:r>
        <w:t>data$year</w:t>
      </w:r>
      <w:proofErr w:type="spellEnd"/>
      <w:r>
        <w:t>=</w:t>
      </w:r>
      <w:proofErr w:type="spellStart"/>
      <w:r>
        <w:t>as.factor</w:t>
      </w:r>
      <w:proofErr w:type="spellEnd"/>
      <w:r>
        <w:t>(</w:t>
      </w:r>
      <w:proofErr w:type="spellStart"/>
      <w:r>
        <w:t>data$year</w:t>
      </w:r>
      <w:proofErr w:type="spellEnd"/>
      <w:r>
        <w:t>)</w:t>
      </w:r>
    </w:p>
    <w:p w14:paraId="0F1929C4" w14:textId="77777777" w:rsidR="003853D8" w:rsidRDefault="003853D8" w:rsidP="003853D8">
      <w:proofErr w:type="spellStart"/>
      <w:r>
        <w:t>data$year_code</w:t>
      </w:r>
      <w:proofErr w:type="spellEnd"/>
      <w:r>
        <w:t>=</w:t>
      </w:r>
      <w:proofErr w:type="spellStart"/>
      <w:r>
        <w:t>as.factor</w:t>
      </w:r>
      <w:proofErr w:type="spellEnd"/>
      <w:r>
        <w:t>(</w:t>
      </w:r>
      <w:proofErr w:type="spellStart"/>
      <w:r>
        <w:t>data$year_code</w:t>
      </w:r>
      <w:proofErr w:type="spellEnd"/>
      <w:r>
        <w:t>)</w:t>
      </w:r>
    </w:p>
    <w:p w14:paraId="5363F13C" w14:textId="77777777" w:rsidR="003853D8" w:rsidRDefault="003853D8" w:rsidP="003853D8">
      <w:proofErr w:type="spellStart"/>
      <w:r>
        <w:t>data$major</w:t>
      </w:r>
      <w:proofErr w:type="spellEnd"/>
      <w:r>
        <w:t>=</w:t>
      </w:r>
      <w:proofErr w:type="spellStart"/>
      <w:r>
        <w:t>as.factor</w:t>
      </w:r>
      <w:proofErr w:type="spellEnd"/>
      <w:r>
        <w:t>(</w:t>
      </w:r>
      <w:proofErr w:type="spellStart"/>
      <w:r>
        <w:t>data$major</w:t>
      </w:r>
      <w:proofErr w:type="spellEnd"/>
      <w:r>
        <w:t>)</w:t>
      </w:r>
    </w:p>
    <w:p w14:paraId="3C2A6B01" w14:textId="77777777" w:rsidR="003853D8" w:rsidRDefault="003853D8" w:rsidP="003853D8">
      <w:proofErr w:type="spellStart"/>
      <w:r>
        <w:t>data$resident</w:t>
      </w:r>
      <w:proofErr w:type="spellEnd"/>
      <w:r>
        <w:t>=</w:t>
      </w:r>
      <w:proofErr w:type="spellStart"/>
      <w:r>
        <w:t>as.factor</w:t>
      </w:r>
      <w:proofErr w:type="spellEnd"/>
      <w:r>
        <w:t>(</w:t>
      </w:r>
      <w:proofErr w:type="spellStart"/>
      <w:r>
        <w:t>data$resident</w:t>
      </w:r>
      <w:proofErr w:type="spellEnd"/>
      <w:r>
        <w:t>)</w:t>
      </w:r>
    </w:p>
    <w:p w14:paraId="4257E7E5" w14:textId="77777777" w:rsidR="003853D8" w:rsidRDefault="003853D8" w:rsidP="003853D8">
      <w:proofErr w:type="spellStart"/>
      <w:r>
        <w:lastRenderedPageBreak/>
        <w:t>data$livingcost</w:t>
      </w:r>
      <w:proofErr w:type="spellEnd"/>
      <w:r>
        <w:t>=</w:t>
      </w:r>
      <w:proofErr w:type="spellStart"/>
      <w:r>
        <w:t>as.factor</w:t>
      </w:r>
      <w:proofErr w:type="spellEnd"/>
      <w:r>
        <w:t>(</w:t>
      </w:r>
      <w:proofErr w:type="spellStart"/>
      <w:r>
        <w:t>data$livingcost</w:t>
      </w:r>
      <w:proofErr w:type="spellEnd"/>
      <w:r>
        <w:t>)</w:t>
      </w:r>
    </w:p>
    <w:p w14:paraId="41681090" w14:textId="77777777" w:rsidR="003853D8" w:rsidRDefault="003853D8" w:rsidP="003853D8"/>
    <w:p w14:paraId="2EB58F23" w14:textId="77777777" w:rsidR="003853D8" w:rsidRDefault="003853D8" w:rsidP="003853D8">
      <w:r>
        <w:t>#install.packages(table1)</w:t>
      </w:r>
    </w:p>
    <w:p w14:paraId="06410AF5" w14:textId="77777777" w:rsidR="003853D8" w:rsidRDefault="003853D8" w:rsidP="003853D8">
      <w:r>
        <w:t>#install.packages(compareGroups)</w:t>
      </w:r>
    </w:p>
    <w:p w14:paraId="5A20E3C0" w14:textId="77777777" w:rsidR="003853D8" w:rsidRDefault="003853D8" w:rsidP="003853D8">
      <w:r>
        <w:t>library(table1)</w:t>
      </w:r>
    </w:p>
    <w:p w14:paraId="3ACE24AD" w14:textId="77777777" w:rsidR="003853D8" w:rsidRDefault="003853D8" w:rsidP="003853D8">
      <w:r>
        <w:t>library(</w:t>
      </w:r>
      <w:proofErr w:type="spellStart"/>
      <w:r>
        <w:t>compareGroups</w:t>
      </w:r>
      <w:proofErr w:type="spellEnd"/>
      <w:r>
        <w:t>)</w:t>
      </w:r>
    </w:p>
    <w:p w14:paraId="1161D838" w14:textId="65E3ABA7" w:rsidR="003853D8" w:rsidRDefault="003853D8" w:rsidP="003853D8">
      <w:r>
        <w:t>#Tabel 1. General characteristics and readiness score</w:t>
      </w:r>
    </w:p>
    <w:p w14:paraId="71B087E0" w14:textId="4E949C1C" w:rsidR="003853D8" w:rsidRDefault="003853D8" w:rsidP="003853D8">
      <w:r>
        <w:t>table1(sex~sex+age+year+major+resident+livingcost+CS+IA+OC+M+SC+SL+total, data=data)</w:t>
      </w:r>
    </w:p>
    <w:p w14:paraId="1C598AAC" w14:textId="5214E3BF" w:rsidR="003853D8" w:rsidRDefault="003853D8" w:rsidP="003853D8">
      <w:r>
        <w:t>t1=compareGroups(sex~sex+age+year+major+resident+livingcost+CS+IA+OC+M+SC+SL+total, data=data)</w:t>
      </w:r>
    </w:p>
    <w:p w14:paraId="3229AA59" w14:textId="77777777" w:rsidR="003853D8" w:rsidRDefault="003853D8" w:rsidP="003853D8">
      <w:r>
        <w:t>t1</w:t>
      </w:r>
    </w:p>
    <w:p w14:paraId="0378E536" w14:textId="77777777" w:rsidR="003853D8" w:rsidRDefault="003853D8" w:rsidP="003853D8">
      <w:proofErr w:type="spellStart"/>
      <w:r>
        <w:t>createTable</w:t>
      </w:r>
      <w:proofErr w:type="spellEnd"/>
      <w:r>
        <w:t>(t1)</w:t>
      </w:r>
    </w:p>
    <w:p w14:paraId="5FD39E56" w14:textId="7C9B1DD9" w:rsidR="003853D8" w:rsidRDefault="003853D8" w:rsidP="003853D8">
      <w:r>
        <w:t>#grade level</w:t>
      </w:r>
    </w:p>
    <w:p w14:paraId="20502DC9" w14:textId="5DE2BB45" w:rsidR="003853D8" w:rsidRDefault="003853D8" w:rsidP="003853D8">
      <w:r>
        <w:t>table1(year_code~sex+age+year+major+resident+livingcost+CS+IA+OC+M+SC+SL+total, data=data)</w:t>
      </w:r>
    </w:p>
    <w:p w14:paraId="3EF940ED" w14:textId="59A9C618" w:rsidR="003853D8" w:rsidRDefault="003853D8" w:rsidP="003853D8">
      <w:r>
        <w:t>t2=compareGroups(year_code~sex+age+year+major+resident+livingcost+CS+IA+OC+M+SC+SL+total, data=data)</w:t>
      </w:r>
    </w:p>
    <w:p w14:paraId="7B3C93D1" w14:textId="77777777" w:rsidR="003853D8" w:rsidRDefault="003853D8" w:rsidP="003853D8">
      <w:r>
        <w:t>t2</w:t>
      </w:r>
    </w:p>
    <w:p w14:paraId="5DFFC351" w14:textId="6121626E" w:rsidR="003853D8" w:rsidRDefault="003853D8" w:rsidP="003853D8">
      <w:proofErr w:type="spellStart"/>
      <w:r>
        <w:t>createTable</w:t>
      </w:r>
      <w:proofErr w:type="spellEnd"/>
      <w:r>
        <w:t>(t2)</w:t>
      </w:r>
    </w:p>
    <w:p w14:paraId="58C9FC63" w14:textId="535708BB" w:rsidR="00802148" w:rsidRDefault="00802148" w:rsidP="003853D8">
      <w:r>
        <w:t xml:space="preserve">#nomility test </w:t>
      </w:r>
    </w:p>
    <w:p w14:paraId="37F4E726" w14:textId="77777777" w:rsidR="003853D8" w:rsidRDefault="003853D8" w:rsidP="003853D8">
      <w:proofErr w:type="spellStart"/>
      <w:r>
        <w:t>shapiro.test</w:t>
      </w:r>
      <w:proofErr w:type="spellEnd"/>
      <w:r>
        <w:t>(</w:t>
      </w:r>
      <w:proofErr w:type="spellStart"/>
      <w:r>
        <w:t>data$IA</w:t>
      </w:r>
      <w:proofErr w:type="spellEnd"/>
      <w:r>
        <w:t>)</w:t>
      </w:r>
    </w:p>
    <w:p w14:paraId="45D1A6B6" w14:textId="77777777" w:rsidR="003853D8" w:rsidRDefault="003853D8" w:rsidP="003853D8">
      <w:proofErr w:type="spellStart"/>
      <w:r>
        <w:t>shapiro.test</w:t>
      </w:r>
      <w:proofErr w:type="spellEnd"/>
      <w:r>
        <w:t>(</w:t>
      </w:r>
      <w:proofErr w:type="spellStart"/>
      <w:r>
        <w:t>data$IA</w:t>
      </w:r>
      <w:proofErr w:type="spellEnd"/>
      <w:r>
        <w:t>)</w:t>
      </w:r>
    </w:p>
    <w:p w14:paraId="16F57407" w14:textId="77777777" w:rsidR="003853D8" w:rsidRDefault="003853D8" w:rsidP="003853D8">
      <w:proofErr w:type="spellStart"/>
      <w:r>
        <w:t>shapiro.test</w:t>
      </w:r>
      <w:proofErr w:type="spellEnd"/>
      <w:r>
        <w:t>(</w:t>
      </w:r>
      <w:proofErr w:type="spellStart"/>
      <w:r>
        <w:t>data$CS</w:t>
      </w:r>
      <w:proofErr w:type="spellEnd"/>
      <w:r>
        <w:t>)</w:t>
      </w:r>
    </w:p>
    <w:p w14:paraId="6170F733" w14:textId="77777777" w:rsidR="003853D8" w:rsidRDefault="003853D8" w:rsidP="003853D8">
      <w:proofErr w:type="spellStart"/>
      <w:r>
        <w:t>shapiro.test</w:t>
      </w:r>
      <w:proofErr w:type="spellEnd"/>
      <w:r>
        <w:t>(</w:t>
      </w:r>
      <w:proofErr w:type="spellStart"/>
      <w:r>
        <w:t>data$M</w:t>
      </w:r>
      <w:proofErr w:type="spellEnd"/>
      <w:r>
        <w:t>)</w:t>
      </w:r>
    </w:p>
    <w:p w14:paraId="45C84461" w14:textId="77777777" w:rsidR="003853D8" w:rsidRDefault="003853D8" w:rsidP="003853D8">
      <w:proofErr w:type="spellStart"/>
      <w:r>
        <w:t>shapiro.test</w:t>
      </w:r>
      <w:proofErr w:type="spellEnd"/>
      <w:r>
        <w:t>(</w:t>
      </w:r>
      <w:proofErr w:type="spellStart"/>
      <w:r>
        <w:t>data$SL</w:t>
      </w:r>
      <w:proofErr w:type="spellEnd"/>
      <w:r>
        <w:t>)</w:t>
      </w:r>
    </w:p>
    <w:p w14:paraId="32242B0F" w14:textId="15CB8924" w:rsidR="00802148" w:rsidRDefault="00802148" w:rsidP="003853D8">
      <w:r>
        <w:t>#compare sex and OLRS</w:t>
      </w:r>
    </w:p>
    <w:p w14:paraId="3533D83E" w14:textId="4CF6C659" w:rsidR="003853D8" w:rsidRDefault="003853D8" w:rsidP="003853D8">
      <w:r>
        <w:t>CS&lt;-</w:t>
      </w:r>
      <w:proofErr w:type="spellStart"/>
      <w:r>
        <w:t>wilcox.test</w:t>
      </w:r>
      <w:proofErr w:type="spellEnd"/>
      <w:r>
        <w:t>(</w:t>
      </w:r>
      <w:proofErr w:type="spellStart"/>
      <w:r>
        <w:t>CS~sex,data</w:t>
      </w:r>
      <w:proofErr w:type="spellEnd"/>
      <w:r>
        <w:t>=data)</w:t>
      </w:r>
    </w:p>
    <w:p w14:paraId="20FBA1AF" w14:textId="77777777" w:rsidR="003853D8" w:rsidRDefault="003853D8" w:rsidP="003853D8">
      <w:r>
        <w:t>CS</w:t>
      </w:r>
    </w:p>
    <w:p w14:paraId="70768446" w14:textId="77777777" w:rsidR="003853D8" w:rsidRDefault="003853D8" w:rsidP="003853D8">
      <w:r>
        <w:lastRenderedPageBreak/>
        <w:t>IA&lt;-</w:t>
      </w:r>
      <w:proofErr w:type="spellStart"/>
      <w:r>
        <w:t>wilcox.test</w:t>
      </w:r>
      <w:proofErr w:type="spellEnd"/>
      <w:r>
        <w:t>(</w:t>
      </w:r>
      <w:proofErr w:type="spellStart"/>
      <w:r>
        <w:t>IA~sex,data</w:t>
      </w:r>
      <w:proofErr w:type="spellEnd"/>
      <w:r>
        <w:t>=data)</w:t>
      </w:r>
    </w:p>
    <w:p w14:paraId="0DBD5922" w14:textId="77777777" w:rsidR="003853D8" w:rsidRDefault="003853D8" w:rsidP="003853D8">
      <w:r>
        <w:t>IA</w:t>
      </w:r>
    </w:p>
    <w:p w14:paraId="34112FD0" w14:textId="77777777" w:rsidR="003853D8" w:rsidRDefault="003853D8" w:rsidP="003853D8">
      <w:r>
        <w:t>OC&lt;-</w:t>
      </w:r>
      <w:proofErr w:type="spellStart"/>
      <w:r>
        <w:t>wilcox.test</w:t>
      </w:r>
      <w:proofErr w:type="spellEnd"/>
      <w:r>
        <w:t>(</w:t>
      </w:r>
      <w:proofErr w:type="spellStart"/>
      <w:r>
        <w:t>OC~sex,data</w:t>
      </w:r>
      <w:proofErr w:type="spellEnd"/>
      <w:r>
        <w:t>=data)</w:t>
      </w:r>
    </w:p>
    <w:p w14:paraId="12641CD3" w14:textId="77777777" w:rsidR="003853D8" w:rsidRDefault="003853D8" w:rsidP="003853D8">
      <w:r>
        <w:t>OC</w:t>
      </w:r>
    </w:p>
    <w:p w14:paraId="25B29176" w14:textId="77777777" w:rsidR="003853D8" w:rsidRDefault="003853D8" w:rsidP="003853D8">
      <w:r>
        <w:t>M&lt;-</w:t>
      </w:r>
      <w:proofErr w:type="spellStart"/>
      <w:r>
        <w:t>wilcox.test</w:t>
      </w:r>
      <w:proofErr w:type="spellEnd"/>
      <w:r>
        <w:t>(</w:t>
      </w:r>
      <w:proofErr w:type="spellStart"/>
      <w:r>
        <w:t>M~sex,data</w:t>
      </w:r>
      <w:proofErr w:type="spellEnd"/>
      <w:r>
        <w:t>=data)</w:t>
      </w:r>
    </w:p>
    <w:p w14:paraId="4E83284B" w14:textId="77777777" w:rsidR="003853D8" w:rsidRDefault="003853D8" w:rsidP="003853D8">
      <w:r>
        <w:t>M</w:t>
      </w:r>
    </w:p>
    <w:p w14:paraId="18ADA994" w14:textId="77777777" w:rsidR="003853D8" w:rsidRDefault="003853D8" w:rsidP="003853D8">
      <w:r>
        <w:t>SC&lt;-</w:t>
      </w:r>
      <w:proofErr w:type="spellStart"/>
      <w:r>
        <w:t>wilcox.test</w:t>
      </w:r>
      <w:proofErr w:type="spellEnd"/>
      <w:r>
        <w:t>(</w:t>
      </w:r>
      <w:proofErr w:type="spellStart"/>
      <w:r>
        <w:t>SC~sex,data</w:t>
      </w:r>
      <w:proofErr w:type="spellEnd"/>
      <w:r>
        <w:t>=data)</w:t>
      </w:r>
    </w:p>
    <w:p w14:paraId="594F4E8F" w14:textId="77777777" w:rsidR="003853D8" w:rsidRDefault="003853D8" w:rsidP="003853D8">
      <w:r>
        <w:t>SC</w:t>
      </w:r>
    </w:p>
    <w:p w14:paraId="52859BD7" w14:textId="77777777" w:rsidR="003853D8" w:rsidRDefault="003853D8" w:rsidP="003853D8">
      <w:r>
        <w:t>SL&lt;-</w:t>
      </w:r>
      <w:proofErr w:type="spellStart"/>
      <w:r>
        <w:t>wilcox.test</w:t>
      </w:r>
      <w:proofErr w:type="spellEnd"/>
      <w:r>
        <w:t>(</w:t>
      </w:r>
      <w:proofErr w:type="spellStart"/>
      <w:r>
        <w:t>SL~sex,data</w:t>
      </w:r>
      <w:proofErr w:type="spellEnd"/>
      <w:r>
        <w:t>=data)</w:t>
      </w:r>
    </w:p>
    <w:p w14:paraId="6AB8636A" w14:textId="77777777" w:rsidR="003853D8" w:rsidRDefault="003853D8" w:rsidP="003853D8">
      <w:r>
        <w:t>SL</w:t>
      </w:r>
    </w:p>
    <w:p w14:paraId="3ECAD152" w14:textId="77777777" w:rsidR="003853D8" w:rsidRDefault="003853D8" w:rsidP="003853D8">
      <w:r>
        <w:t>total&lt;-</w:t>
      </w:r>
      <w:proofErr w:type="spellStart"/>
      <w:r>
        <w:t>wilcox.test</w:t>
      </w:r>
      <w:proofErr w:type="spellEnd"/>
      <w:r>
        <w:t>(</w:t>
      </w:r>
      <w:proofErr w:type="spellStart"/>
      <w:r>
        <w:t>total~sex,data</w:t>
      </w:r>
      <w:proofErr w:type="spellEnd"/>
      <w:r>
        <w:t>=data)</w:t>
      </w:r>
    </w:p>
    <w:p w14:paraId="05CCFB47" w14:textId="77777777" w:rsidR="003853D8" w:rsidRDefault="003853D8" w:rsidP="003853D8">
      <w:r>
        <w:t>total</w:t>
      </w:r>
    </w:p>
    <w:p w14:paraId="23D08705" w14:textId="6A6B3A85" w:rsidR="003853D8" w:rsidRDefault="003853D8" w:rsidP="003853D8">
      <w:r>
        <w:t>## co</w:t>
      </w:r>
      <w:r w:rsidR="00802148">
        <w:t>mpare</w:t>
      </w:r>
      <w:r>
        <w:t xml:space="preserve"> </w:t>
      </w:r>
      <w:r w:rsidR="00802148">
        <w:t>grade level</w:t>
      </w:r>
      <w:r>
        <w:t xml:space="preserve"> and </w:t>
      </w:r>
      <w:r w:rsidR="00802148">
        <w:t>OLRS</w:t>
      </w:r>
    </w:p>
    <w:p w14:paraId="79FFE4F9" w14:textId="77777777" w:rsidR="003853D8" w:rsidRDefault="003853D8" w:rsidP="003853D8">
      <w:r>
        <w:t>CS&lt;-</w:t>
      </w:r>
      <w:proofErr w:type="spellStart"/>
      <w:r>
        <w:t>wilcox.test</w:t>
      </w:r>
      <w:proofErr w:type="spellEnd"/>
      <w:r>
        <w:t>(</w:t>
      </w:r>
      <w:proofErr w:type="spellStart"/>
      <w:r>
        <w:t>CS~year_code,data</w:t>
      </w:r>
      <w:proofErr w:type="spellEnd"/>
      <w:r>
        <w:t>=data)</w:t>
      </w:r>
    </w:p>
    <w:p w14:paraId="690019B8" w14:textId="77777777" w:rsidR="003853D8" w:rsidRDefault="003853D8" w:rsidP="003853D8">
      <w:r>
        <w:t>CS</w:t>
      </w:r>
    </w:p>
    <w:p w14:paraId="43E78C06" w14:textId="77777777" w:rsidR="003853D8" w:rsidRDefault="003853D8" w:rsidP="003853D8">
      <w:r>
        <w:t>IA&lt;-</w:t>
      </w:r>
      <w:proofErr w:type="spellStart"/>
      <w:r>
        <w:t>wilcox.test</w:t>
      </w:r>
      <w:proofErr w:type="spellEnd"/>
      <w:r>
        <w:t>(</w:t>
      </w:r>
      <w:proofErr w:type="spellStart"/>
      <w:r>
        <w:t>IA~year_code,data</w:t>
      </w:r>
      <w:proofErr w:type="spellEnd"/>
      <w:r>
        <w:t>=data)</w:t>
      </w:r>
    </w:p>
    <w:p w14:paraId="24F39667" w14:textId="77777777" w:rsidR="003853D8" w:rsidRDefault="003853D8" w:rsidP="003853D8">
      <w:r>
        <w:t>IA</w:t>
      </w:r>
    </w:p>
    <w:p w14:paraId="2FDDA730" w14:textId="77777777" w:rsidR="003853D8" w:rsidRDefault="003853D8" w:rsidP="003853D8">
      <w:r>
        <w:t>OC&lt;-</w:t>
      </w:r>
      <w:proofErr w:type="spellStart"/>
      <w:r>
        <w:t>wilcox.test</w:t>
      </w:r>
      <w:proofErr w:type="spellEnd"/>
      <w:r>
        <w:t>(</w:t>
      </w:r>
      <w:proofErr w:type="spellStart"/>
      <w:r>
        <w:t>OC~year_code,data</w:t>
      </w:r>
      <w:proofErr w:type="spellEnd"/>
      <w:r>
        <w:t>=data)</w:t>
      </w:r>
    </w:p>
    <w:p w14:paraId="6563B7FF" w14:textId="77777777" w:rsidR="003853D8" w:rsidRDefault="003853D8" w:rsidP="003853D8">
      <w:r>
        <w:t>OC</w:t>
      </w:r>
    </w:p>
    <w:p w14:paraId="3D96B07E" w14:textId="77777777" w:rsidR="003853D8" w:rsidRDefault="003853D8" w:rsidP="003853D8">
      <w:r>
        <w:t>M&lt;-</w:t>
      </w:r>
      <w:proofErr w:type="spellStart"/>
      <w:r>
        <w:t>wilcox.test</w:t>
      </w:r>
      <w:proofErr w:type="spellEnd"/>
      <w:r>
        <w:t>(</w:t>
      </w:r>
      <w:proofErr w:type="spellStart"/>
      <w:r>
        <w:t>M~year_code,data</w:t>
      </w:r>
      <w:proofErr w:type="spellEnd"/>
      <w:r>
        <w:t>=data)</w:t>
      </w:r>
    </w:p>
    <w:p w14:paraId="58FD991B" w14:textId="77777777" w:rsidR="003853D8" w:rsidRDefault="003853D8" w:rsidP="003853D8">
      <w:r>
        <w:t>M</w:t>
      </w:r>
    </w:p>
    <w:p w14:paraId="13E777A7" w14:textId="77777777" w:rsidR="003853D8" w:rsidRDefault="003853D8" w:rsidP="003853D8">
      <w:r>
        <w:t>SC&lt;-</w:t>
      </w:r>
      <w:proofErr w:type="spellStart"/>
      <w:r>
        <w:t>wilcox.test</w:t>
      </w:r>
      <w:proofErr w:type="spellEnd"/>
      <w:r>
        <w:t>(</w:t>
      </w:r>
      <w:proofErr w:type="spellStart"/>
      <w:r>
        <w:t>SC~year_code,data</w:t>
      </w:r>
      <w:proofErr w:type="spellEnd"/>
      <w:r>
        <w:t>=data)</w:t>
      </w:r>
    </w:p>
    <w:p w14:paraId="31E60927" w14:textId="77777777" w:rsidR="003853D8" w:rsidRDefault="003853D8" w:rsidP="003853D8">
      <w:r>
        <w:t>SC</w:t>
      </w:r>
    </w:p>
    <w:p w14:paraId="60F9DB95" w14:textId="77777777" w:rsidR="003853D8" w:rsidRDefault="003853D8" w:rsidP="003853D8">
      <w:r>
        <w:t>SL&lt;-</w:t>
      </w:r>
      <w:proofErr w:type="spellStart"/>
      <w:r>
        <w:t>wilcox.test</w:t>
      </w:r>
      <w:proofErr w:type="spellEnd"/>
      <w:r>
        <w:t>(</w:t>
      </w:r>
      <w:proofErr w:type="spellStart"/>
      <w:r>
        <w:t>SL~year_code,data</w:t>
      </w:r>
      <w:proofErr w:type="spellEnd"/>
      <w:r>
        <w:t>=data)</w:t>
      </w:r>
    </w:p>
    <w:p w14:paraId="6C69C8BB" w14:textId="77777777" w:rsidR="003853D8" w:rsidRDefault="003853D8" w:rsidP="003853D8">
      <w:r>
        <w:t>SL</w:t>
      </w:r>
    </w:p>
    <w:p w14:paraId="31469376" w14:textId="77777777" w:rsidR="003853D8" w:rsidRDefault="003853D8" w:rsidP="003853D8">
      <w:r>
        <w:t>total&lt;-</w:t>
      </w:r>
      <w:proofErr w:type="spellStart"/>
      <w:r>
        <w:t>wilcox.test</w:t>
      </w:r>
      <w:proofErr w:type="spellEnd"/>
      <w:r>
        <w:t>(</w:t>
      </w:r>
      <w:proofErr w:type="spellStart"/>
      <w:r>
        <w:t>total~year_code,data</w:t>
      </w:r>
      <w:proofErr w:type="spellEnd"/>
      <w:r>
        <w:t>=data)</w:t>
      </w:r>
    </w:p>
    <w:p w14:paraId="7B93F480" w14:textId="77777777" w:rsidR="003853D8" w:rsidRDefault="003853D8" w:rsidP="003853D8">
      <w:r>
        <w:t>total</w:t>
      </w:r>
    </w:p>
    <w:p w14:paraId="7541ED12" w14:textId="77777777" w:rsidR="003853D8" w:rsidRDefault="003853D8" w:rsidP="003853D8">
      <w:r>
        <w:lastRenderedPageBreak/>
        <w:t>#Network structure correlation</w:t>
      </w:r>
    </w:p>
    <w:p w14:paraId="7D30B1E3" w14:textId="77777777" w:rsidR="003853D8" w:rsidRDefault="003853D8" w:rsidP="003853D8">
      <w:r>
        <w:t>#create data</w:t>
      </w:r>
    </w:p>
    <w:p w14:paraId="50255676" w14:textId="77777777" w:rsidR="003853D8" w:rsidRDefault="003853D8" w:rsidP="003853D8">
      <w:r>
        <w:t>data1 &lt;- data[, c('CS','IA', 'OC', 'M', 'SC', 'SL' )]</w:t>
      </w:r>
    </w:p>
    <w:p w14:paraId="4372D697" w14:textId="77777777" w:rsidR="003853D8" w:rsidRDefault="003853D8" w:rsidP="003853D8">
      <w:r>
        <w:t>male1&lt;-male[,c('CS','IA', 'OC', 'M', 'SC', 'SL' )]</w:t>
      </w:r>
    </w:p>
    <w:p w14:paraId="279F4403" w14:textId="77777777" w:rsidR="003853D8" w:rsidRDefault="003853D8" w:rsidP="003853D8">
      <w:r>
        <w:t>female1&lt;-female[,c('CS','IA', 'OC', 'M', 'SC', 'SL' )]</w:t>
      </w:r>
    </w:p>
    <w:p w14:paraId="2400E2CF" w14:textId="25DE93D2" w:rsidR="003853D8" w:rsidRDefault="00802148" w:rsidP="003853D8">
      <w:r>
        <w:t>lowgrade</w:t>
      </w:r>
      <w:r w:rsidR="003853D8">
        <w:t>1&lt;-</w:t>
      </w:r>
      <w:proofErr w:type="spellStart"/>
      <w:r>
        <w:t>lowgrade</w:t>
      </w:r>
      <w:proofErr w:type="spellEnd"/>
      <w:r w:rsidR="003853D8">
        <w:t>[,c('CS','IA', 'OC', 'M', 'SC', 'SL' )]</w:t>
      </w:r>
    </w:p>
    <w:p w14:paraId="5109F01F" w14:textId="5FB35B9A" w:rsidR="003853D8" w:rsidRDefault="00802148" w:rsidP="003853D8">
      <w:r>
        <w:t>highgrade</w:t>
      </w:r>
      <w:r w:rsidR="003853D8">
        <w:t>1&lt;-</w:t>
      </w:r>
      <w:proofErr w:type="spellStart"/>
      <w:r>
        <w:t>highgrade</w:t>
      </w:r>
      <w:proofErr w:type="spellEnd"/>
      <w:r w:rsidR="003853D8">
        <w:t>[,c('CS','IA', 'OC', 'M', 'SC', 'SL' )]</w:t>
      </w:r>
    </w:p>
    <w:p w14:paraId="11403EBD" w14:textId="77777777" w:rsidR="003853D8" w:rsidRDefault="003853D8" w:rsidP="003853D8">
      <w:r>
        <w:t xml:space="preserve">#transforme data </w:t>
      </w:r>
    </w:p>
    <w:p w14:paraId="68B3A0AA" w14:textId="77777777" w:rsidR="003853D8" w:rsidRDefault="003853D8" w:rsidP="003853D8">
      <w:r>
        <w:t>tdata1&lt;-</w:t>
      </w:r>
      <w:proofErr w:type="spellStart"/>
      <w:r>
        <w:t>huge.npn</w:t>
      </w:r>
      <w:proofErr w:type="spellEnd"/>
      <w:r>
        <w:t>(data1)</w:t>
      </w:r>
    </w:p>
    <w:p w14:paraId="4E2788F3" w14:textId="77777777" w:rsidR="003853D8" w:rsidRDefault="003853D8" w:rsidP="003853D8">
      <w:r>
        <w:t xml:space="preserve">tmale1 &lt;- </w:t>
      </w:r>
      <w:proofErr w:type="spellStart"/>
      <w:r>
        <w:t>huge.npn</w:t>
      </w:r>
      <w:proofErr w:type="spellEnd"/>
      <w:r>
        <w:t>(male1)</w:t>
      </w:r>
    </w:p>
    <w:p w14:paraId="5DBDC165" w14:textId="77777777" w:rsidR="003853D8" w:rsidRDefault="003853D8" w:rsidP="003853D8">
      <w:r>
        <w:t xml:space="preserve">tfemale1 &lt;- </w:t>
      </w:r>
      <w:proofErr w:type="spellStart"/>
      <w:r>
        <w:t>huge.npn</w:t>
      </w:r>
      <w:proofErr w:type="spellEnd"/>
      <w:r>
        <w:t>(female1)</w:t>
      </w:r>
    </w:p>
    <w:p w14:paraId="53B127D7" w14:textId="40BE4190" w:rsidR="003853D8" w:rsidRDefault="003853D8" w:rsidP="003853D8">
      <w:r>
        <w:t>t</w:t>
      </w:r>
      <w:r w:rsidR="00802148">
        <w:t>lowgrade</w:t>
      </w:r>
      <w:r>
        <w:t>1&lt;-</w:t>
      </w:r>
      <w:proofErr w:type="spellStart"/>
      <w:r>
        <w:t>huge.npn</w:t>
      </w:r>
      <w:proofErr w:type="spellEnd"/>
      <w:r>
        <w:t>(</w:t>
      </w:r>
      <w:r w:rsidR="00802148">
        <w:t>lowgrade</w:t>
      </w:r>
      <w:r>
        <w:t>1)</w:t>
      </w:r>
    </w:p>
    <w:p w14:paraId="4E524F60" w14:textId="4B8C4802" w:rsidR="003853D8" w:rsidRDefault="003853D8" w:rsidP="003853D8">
      <w:r>
        <w:t>t</w:t>
      </w:r>
      <w:r w:rsidR="00802148">
        <w:t>highgrade</w:t>
      </w:r>
      <w:r>
        <w:t>1&lt;-</w:t>
      </w:r>
      <w:proofErr w:type="spellStart"/>
      <w:r>
        <w:t>huge.npn</w:t>
      </w:r>
      <w:proofErr w:type="spellEnd"/>
      <w:r>
        <w:t>(</w:t>
      </w:r>
      <w:r w:rsidR="00802148">
        <w:t>highgrade</w:t>
      </w:r>
      <w:r>
        <w:t>1)</w:t>
      </w:r>
    </w:p>
    <w:p w14:paraId="359CD1FC" w14:textId="7ECE0BD7" w:rsidR="003853D8" w:rsidRDefault="003853D8" w:rsidP="003853D8">
      <w:r>
        <w:t>#correlation</w:t>
      </w:r>
    </w:p>
    <w:p w14:paraId="5C308E35" w14:textId="77777777" w:rsidR="003853D8" w:rsidRDefault="003853D8" w:rsidP="003853D8">
      <w:r>
        <w:t>cortdata1&lt;-</w:t>
      </w:r>
      <w:proofErr w:type="spellStart"/>
      <w:r>
        <w:t>cor_auto</w:t>
      </w:r>
      <w:proofErr w:type="spellEnd"/>
      <w:r>
        <w:t>(tdata1)</w:t>
      </w:r>
    </w:p>
    <w:p w14:paraId="4DCC630A" w14:textId="77777777" w:rsidR="003853D8" w:rsidRDefault="003853D8" w:rsidP="003853D8">
      <w:r>
        <w:t>cortmale1&lt;-</w:t>
      </w:r>
      <w:proofErr w:type="spellStart"/>
      <w:r>
        <w:t>cor_auto</w:t>
      </w:r>
      <w:proofErr w:type="spellEnd"/>
      <w:r>
        <w:t>(tmale1)</w:t>
      </w:r>
    </w:p>
    <w:p w14:paraId="35006407" w14:textId="77777777" w:rsidR="003853D8" w:rsidRDefault="003853D8" w:rsidP="003853D8">
      <w:r>
        <w:t>cortfemale1&lt;-</w:t>
      </w:r>
      <w:proofErr w:type="spellStart"/>
      <w:r>
        <w:t>cor_auto</w:t>
      </w:r>
      <w:proofErr w:type="spellEnd"/>
      <w:r>
        <w:t>(tfemale1)</w:t>
      </w:r>
    </w:p>
    <w:p w14:paraId="6B0A41DF" w14:textId="62EE4AF4" w:rsidR="003853D8" w:rsidRDefault="003853D8" w:rsidP="003853D8">
      <w:r>
        <w:t>cort</w:t>
      </w:r>
      <w:r w:rsidR="00802148">
        <w:t>lowgrade</w:t>
      </w:r>
      <w:r>
        <w:t>1&lt;-</w:t>
      </w:r>
      <w:proofErr w:type="spellStart"/>
      <w:r>
        <w:t>cor_auto</w:t>
      </w:r>
      <w:proofErr w:type="spellEnd"/>
      <w:r>
        <w:t>(t</w:t>
      </w:r>
      <w:r w:rsidR="00802148">
        <w:t>lowgrade</w:t>
      </w:r>
      <w:r>
        <w:t>1)</w:t>
      </w:r>
    </w:p>
    <w:p w14:paraId="038E0658" w14:textId="164D5910" w:rsidR="003853D8" w:rsidRDefault="003853D8" w:rsidP="003853D8">
      <w:r>
        <w:t>cort</w:t>
      </w:r>
      <w:r w:rsidR="00802148">
        <w:t>highegrade</w:t>
      </w:r>
      <w:r>
        <w:t>1&lt;-</w:t>
      </w:r>
      <w:proofErr w:type="spellStart"/>
      <w:r>
        <w:t>cor_auto</w:t>
      </w:r>
      <w:proofErr w:type="spellEnd"/>
      <w:r>
        <w:t>(t</w:t>
      </w:r>
      <w:r w:rsidR="00802148">
        <w:t>highegrade</w:t>
      </w:r>
      <w:r>
        <w:t>1)</w:t>
      </w:r>
    </w:p>
    <w:p w14:paraId="6B980388" w14:textId="77777777" w:rsidR="003853D8" w:rsidRDefault="003853D8" w:rsidP="003853D8"/>
    <w:p w14:paraId="41CC5B89" w14:textId="77777777" w:rsidR="003853D8" w:rsidRDefault="003853D8" w:rsidP="003853D8">
      <w:r>
        <w:t xml:space="preserve">#graph </w:t>
      </w:r>
    </w:p>
    <w:p w14:paraId="57E07C99" w14:textId="77777777" w:rsidR="003853D8" w:rsidRDefault="003853D8" w:rsidP="003853D8">
      <w:r>
        <w:t xml:space="preserve">graph1 &lt;- </w:t>
      </w:r>
      <w:proofErr w:type="spellStart"/>
      <w:r>
        <w:t>qgraph</w:t>
      </w:r>
      <w:proofErr w:type="spellEnd"/>
      <w:r>
        <w:t>(</w:t>
      </w:r>
      <w:proofErr w:type="spellStart"/>
      <w:r>
        <w:t>EBICglasso</w:t>
      </w:r>
      <w:proofErr w:type="spellEnd"/>
      <w:r>
        <w:t xml:space="preserve">(cortdata1, </w:t>
      </w:r>
      <w:proofErr w:type="spellStart"/>
      <w:r>
        <w:t>nrow</w:t>
      </w:r>
      <w:proofErr w:type="spellEnd"/>
      <w:r>
        <w:t xml:space="preserve">(tdata1),  </w:t>
      </w:r>
      <w:proofErr w:type="spellStart"/>
      <w:r>
        <w:t>lambda.min.ratio</w:t>
      </w:r>
      <w:proofErr w:type="spellEnd"/>
      <w:r>
        <w:t xml:space="preserve">=0.01, gamma=0.5, threshold = TRUE),color='#FFCC66', </w:t>
      </w:r>
      <w:proofErr w:type="spellStart"/>
      <w:r>
        <w:t>label.scale</w:t>
      </w:r>
      <w:proofErr w:type="spellEnd"/>
      <w:r>
        <w:t>=</w:t>
      </w:r>
      <w:proofErr w:type="spellStart"/>
      <w:r>
        <w:t>FALSE,edge.labels</w:t>
      </w:r>
      <w:proofErr w:type="spellEnd"/>
      <w:r>
        <w:t>=TRUE,</w:t>
      </w:r>
    </w:p>
    <w:p w14:paraId="5A18CDA6" w14:textId="77777777" w:rsidR="003853D8" w:rsidRDefault="003853D8" w:rsidP="003853D8">
      <w:r>
        <w:t xml:space="preserve">                </w:t>
      </w:r>
      <w:proofErr w:type="spellStart"/>
      <w:r>
        <w:t>edge.color</w:t>
      </w:r>
      <w:proofErr w:type="spellEnd"/>
      <w:r>
        <w:t>='#993300', title="a")</w:t>
      </w:r>
    </w:p>
    <w:p w14:paraId="049651DE" w14:textId="77777777" w:rsidR="003853D8" w:rsidRDefault="003853D8" w:rsidP="003853D8"/>
    <w:p w14:paraId="15CF6F18" w14:textId="77777777" w:rsidR="003853D8" w:rsidRDefault="003853D8" w:rsidP="003853D8">
      <w:r>
        <w:t xml:space="preserve">graph2 &lt;- </w:t>
      </w:r>
      <w:proofErr w:type="spellStart"/>
      <w:r>
        <w:t>qgraph</w:t>
      </w:r>
      <w:proofErr w:type="spellEnd"/>
      <w:r>
        <w:t>(</w:t>
      </w:r>
      <w:proofErr w:type="spellStart"/>
      <w:r>
        <w:t>EBICglasso</w:t>
      </w:r>
      <w:proofErr w:type="spellEnd"/>
      <w:r>
        <w:t xml:space="preserve">(cortmale1, </w:t>
      </w:r>
      <w:proofErr w:type="spellStart"/>
      <w:r>
        <w:t>nrow</w:t>
      </w:r>
      <w:proofErr w:type="spellEnd"/>
      <w:r>
        <w:t>(tmale1),</w:t>
      </w:r>
    </w:p>
    <w:p w14:paraId="51E59D19" w14:textId="77777777" w:rsidR="003853D8" w:rsidRDefault="003853D8" w:rsidP="003853D8">
      <w:r>
        <w:lastRenderedPageBreak/>
        <w:t xml:space="preserve">                           </w:t>
      </w:r>
      <w:proofErr w:type="spellStart"/>
      <w:r>
        <w:t>lambda.min.ratio</w:t>
      </w:r>
      <w:proofErr w:type="spellEnd"/>
      <w:r>
        <w:t xml:space="preserve">=0.01, gamma=0.5, threshold = TRUE), color='#FFCC66', </w:t>
      </w:r>
      <w:proofErr w:type="spellStart"/>
      <w:r>
        <w:t>label.scale</w:t>
      </w:r>
      <w:proofErr w:type="spellEnd"/>
      <w:r>
        <w:t>=</w:t>
      </w:r>
      <w:proofErr w:type="spellStart"/>
      <w:r>
        <w:t>FALSE,edge.labels</w:t>
      </w:r>
      <w:proofErr w:type="spellEnd"/>
      <w:r>
        <w:t>=TRUE,</w:t>
      </w:r>
    </w:p>
    <w:p w14:paraId="70C89674" w14:textId="77777777" w:rsidR="003853D8" w:rsidRDefault="003853D8" w:rsidP="003853D8">
      <w:r>
        <w:t xml:space="preserve">                </w:t>
      </w:r>
      <w:proofErr w:type="spellStart"/>
      <w:r>
        <w:t>edge.color</w:t>
      </w:r>
      <w:proofErr w:type="spellEnd"/>
      <w:r>
        <w:t>='#993300')</w:t>
      </w:r>
    </w:p>
    <w:p w14:paraId="05E5A1FA" w14:textId="77777777" w:rsidR="003853D8" w:rsidRDefault="003853D8" w:rsidP="003853D8">
      <w:r>
        <w:t xml:space="preserve">graph3 &lt;- </w:t>
      </w:r>
      <w:proofErr w:type="spellStart"/>
      <w:r>
        <w:t>qgraph</w:t>
      </w:r>
      <w:proofErr w:type="spellEnd"/>
      <w:r>
        <w:t>(</w:t>
      </w:r>
      <w:proofErr w:type="spellStart"/>
      <w:r>
        <w:t>EBICglasso</w:t>
      </w:r>
      <w:proofErr w:type="spellEnd"/>
      <w:r>
        <w:t xml:space="preserve">(cortfemale1, </w:t>
      </w:r>
      <w:proofErr w:type="spellStart"/>
      <w:r>
        <w:t>nrow</w:t>
      </w:r>
      <w:proofErr w:type="spellEnd"/>
      <w:r>
        <w:t>(tfemale1),</w:t>
      </w:r>
    </w:p>
    <w:p w14:paraId="5583B60E" w14:textId="77777777" w:rsidR="003853D8" w:rsidRDefault="003853D8" w:rsidP="003853D8">
      <w:r>
        <w:t xml:space="preserve">                           </w:t>
      </w:r>
      <w:proofErr w:type="spellStart"/>
      <w:r>
        <w:t>lambda.min.ratio</w:t>
      </w:r>
      <w:proofErr w:type="spellEnd"/>
      <w:r>
        <w:t xml:space="preserve">=0.01, gamma=0.5, threshold = TRUE), color='#FFCC66', </w:t>
      </w:r>
      <w:proofErr w:type="spellStart"/>
      <w:r>
        <w:t>label.scale</w:t>
      </w:r>
      <w:proofErr w:type="spellEnd"/>
      <w:r>
        <w:t>=</w:t>
      </w:r>
      <w:proofErr w:type="spellStart"/>
      <w:r>
        <w:t>FALSE,edge.labels</w:t>
      </w:r>
      <w:proofErr w:type="spellEnd"/>
      <w:r>
        <w:t>=TRUE,</w:t>
      </w:r>
    </w:p>
    <w:p w14:paraId="38EC26CE" w14:textId="77777777" w:rsidR="003853D8" w:rsidRDefault="003853D8" w:rsidP="003853D8">
      <w:r>
        <w:t xml:space="preserve">                </w:t>
      </w:r>
      <w:proofErr w:type="spellStart"/>
      <w:r>
        <w:t>edge.color</w:t>
      </w:r>
      <w:proofErr w:type="spellEnd"/>
      <w:r>
        <w:t>='#993300')</w:t>
      </w:r>
    </w:p>
    <w:p w14:paraId="59D09807" w14:textId="47A0C6C2" w:rsidR="003853D8" w:rsidRDefault="003853D8" w:rsidP="003853D8">
      <w:r>
        <w:t xml:space="preserve">graph4 &lt;- </w:t>
      </w:r>
      <w:proofErr w:type="spellStart"/>
      <w:r>
        <w:t>qgraph</w:t>
      </w:r>
      <w:proofErr w:type="spellEnd"/>
      <w:r>
        <w:t>(</w:t>
      </w:r>
      <w:proofErr w:type="spellStart"/>
      <w:r>
        <w:t>EBICglasso</w:t>
      </w:r>
      <w:proofErr w:type="spellEnd"/>
      <w:r>
        <w:t>(cort</w:t>
      </w:r>
      <w:r w:rsidR="00802148">
        <w:t>lowgrade</w:t>
      </w:r>
      <w:r>
        <w:t xml:space="preserve">1, </w:t>
      </w:r>
      <w:proofErr w:type="spellStart"/>
      <w:r>
        <w:t>nrow</w:t>
      </w:r>
      <w:proofErr w:type="spellEnd"/>
      <w:r>
        <w:t>(t</w:t>
      </w:r>
      <w:r w:rsidR="00802148">
        <w:t>lowgrade</w:t>
      </w:r>
      <w:r>
        <w:t>1),</w:t>
      </w:r>
    </w:p>
    <w:p w14:paraId="32653370" w14:textId="77777777" w:rsidR="003853D8" w:rsidRDefault="003853D8" w:rsidP="003853D8">
      <w:r>
        <w:t xml:space="preserve">                           </w:t>
      </w:r>
      <w:proofErr w:type="spellStart"/>
      <w:r>
        <w:t>lambda.min.ratio</w:t>
      </w:r>
      <w:proofErr w:type="spellEnd"/>
      <w:r>
        <w:t xml:space="preserve">=0.01, gamma=0.5, threshold = TRUE), color='#FFCC66', </w:t>
      </w:r>
      <w:proofErr w:type="spellStart"/>
      <w:r>
        <w:t>label.scale</w:t>
      </w:r>
      <w:proofErr w:type="spellEnd"/>
      <w:r>
        <w:t>=</w:t>
      </w:r>
      <w:proofErr w:type="spellStart"/>
      <w:r>
        <w:t>FALSE,edge.labels</w:t>
      </w:r>
      <w:proofErr w:type="spellEnd"/>
      <w:r>
        <w:t>=TRUE,</w:t>
      </w:r>
    </w:p>
    <w:p w14:paraId="6F7322EE" w14:textId="77777777" w:rsidR="003853D8" w:rsidRDefault="003853D8" w:rsidP="003853D8">
      <w:r>
        <w:t xml:space="preserve">                </w:t>
      </w:r>
      <w:proofErr w:type="spellStart"/>
      <w:r>
        <w:t>edge.color</w:t>
      </w:r>
      <w:proofErr w:type="spellEnd"/>
      <w:r>
        <w:t>='#993300')</w:t>
      </w:r>
    </w:p>
    <w:p w14:paraId="24B15239" w14:textId="5C5930B4" w:rsidR="003853D8" w:rsidRDefault="003853D8" w:rsidP="003853D8">
      <w:r>
        <w:t xml:space="preserve">graph5 &lt;- </w:t>
      </w:r>
      <w:proofErr w:type="spellStart"/>
      <w:r>
        <w:t>qgraph</w:t>
      </w:r>
      <w:proofErr w:type="spellEnd"/>
      <w:r>
        <w:t>(</w:t>
      </w:r>
      <w:proofErr w:type="spellStart"/>
      <w:r>
        <w:t>EBICglasso</w:t>
      </w:r>
      <w:proofErr w:type="spellEnd"/>
      <w:r>
        <w:t>(cort</w:t>
      </w:r>
      <w:r w:rsidR="00802148">
        <w:t>highegrade</w:t>
      </w:r>
      <w:r>
        <w:t xml:space="preserve">1, </w:t>
      </w:r>
      <w:proofErr w:type="spellStart"/>
      <w:r>
        <w:t>nrow</w:t>
      </w:r>
      <w:proofErr w:type="spellEnd"/>
      <w:r>
        <w:t>(t</w:t>
      </w:r>
      <w:r w:rsidR="00802148">
        <w:t>highegrade</w:t>
      </w:r>
      <w:r>
        <w:t>1),</w:t>
      </w:r>
    </w:p>
    <w:p w14:paraId="41AC2BA0" w14:textId="77777777" w:rsidR="003853D8" w:rsidRDefault="003853D8" w:rsidP="003853D8">
      <w:r>
        <w:t xml:space="preserve">                           </w:t>
      </w:r>
      <w:proofErr w:type="spellStart"/>
      <w:r>
        <w:t>lambda.min.ratio</w:t>
      </w:r>
      <w:proofErr w:type="spellEnd"/>
      <w:r>
        <w:t xml:space="preserve">=0.01, gamma=0.5, threshold = TRUE), color='#FFCC66', </w:t>
      </w:r>
      <w:proofErr w:type="spellStart"/>
      <w:r>
        <w:t>label.scale</w:t>
      </w:r>
      <w:proofErr w:type="spellEnd"/>
      <w:r>
        <w:t>=</w:t>
      </w:r>
      <w:proofErr w:type="spellStart"/>
      <w:r>
        <w:t>FALSE,edge.labels</w:t>
      </w:r>
      <w:proofErr w:type="spellEnd"/>
      <w:r>
        <w:t>=TRUE,</w:t>
      </w:r>
    </w:p>
    <w:p w14:paraId="05126794" w14:textId="77777777" w:rsidR="003853D8" w:rsidRDefault="003853D8" w:rsidP="003853D8">
      <w:r>
        <w:t xml:space="preserve">                </w:t>
      </w:r>
      <w:proofErr w:type="spellStart"/>
      <w:r>
        <w:t>edge.color</w:t>
      </w:r>
      <w:proofErr w:type="spellEnd"/>
      <w:r>
        <w:t>='#993300')</w:t>
      </w:r>
    </w:p>
    <w:p w14:paraId="4385AB43" w14:textId="77777777" w:rsidR="003853D8" w:rsidRDefault="003853D8" w:rsidP="003853D8">
      <w:r>
        <w:t>#estimate network</w:t>
      </w:r>
    </w:p>
    <w:p w14:paraId="2209DAE4" w14:textId="77777777" w:rsidR="003853D8" w:rsidRDefault="003853D8" w:rsidP="003853D8">
      <w:r>
        <w:t xml:space="preserve">net1 &lt;- </w:t>
      </w:r>
      <w:proofErr w:type="spellStart"/>
      <w:r>
        <w:t>estimateNetwork</w:t>
      </w:r>
      <w:proofErr w:type="spellEnd"/>
      <w:r>
        <w:t>(tdata1,default = "</w:t>
      </w:r>
      <w:proofErr w:type="spellStart"/>
      <w:r>
        <w:t>EBICglasso</w:t>
      </w:r>
      <w:proofErr w:type="spellEnd"/>
      <w:r>
        <w:t xml:space="preserve">" ,  </w:t>
      </w:r>
      <w:proofErr w:type="spellStart"/>
      <w:r>
        <w:t>corMethod</w:t>
      </w:r>
      <w:proofErr w:type="spellEnd"/>
      <w:r>
        <w:t xml:space="preserve"> = "</w:t>
      </w:r>
      <w:proofErr w:type="spellStart"/>
      <w:r>
        <w:t>cor_auto",tuning</w:t>
      </w:r>
      <w:proofErr w:type="spellEnd"/>
      <w:r>
        <w:t xml:space="preserve"> = 0.5)</w:t>
      </w:r>
    </w:p>
    <w:p w14:paraId="6F1F286E" w14:textId="77777777" w:rsidR="003853D8" w:rsidRDefault="003853D8" w:rsidP="003853D8">
      <w:r>
        <w:t xml:space="preserve">net2 &lt;- </w:t>
      </w:r>
      <w:proofErr w:type="spellStart"/>
      <w:r>
        <w:t>estimateNetwork</w:t>
      </w:r>
      <w:proofErr w:type="spellEnd"/>
      <w:r>
        <w:t>(tmale1,default = "</w:t>
      </w:r>
      <w:proofErr w:type="spellStart"/>
      <w:r>
        <w:t>EBICglasso</w:t>
      </w:r>
      <w:proofErr w:type="spellEnd"/>
      <w:r>
        <w:t>",</w:t>
      </w:r>
      <w:proofErr w:type="spellStart"/>
      <w:r>
        <w:t>corMethod</w:t>
      </w:r>
      <w:proofErr w:type="spellEnd"/>
      <w:r>
        <w:t xml:space="preserve"> = "</w:t>
      </w:r>
      <w:proofErr w:type="spellStart"/>
      <w:r>
        <w:t>cor_auto",tuning</w:t>
      </w:r>
      <w:proofErr w:type="spellEnd"/>
      <w:r>
        <w:t xml:space="preserve"> = 0.5)</w:t>
      </w:r>
    </w:p>
    <w:p w14:paraId="195EE85E" w14:textId="77777777" w:rsidR="003853D8" w:rsidRDefault="003853D8" w:rsidP="003853D8">
      <w:r>
        <w:t xml:space="preserve">net3 &lt;- </w:t>
      </w:r>
      <w:proofErr w:type="spellStart"/>
      <w:r>
        <w:t>estimateNetwork</w:t>
      </w:r>
      <w:proofErr w:type="spellEnd"/>
      <w:r>
        <w:t>(tfemale1,default = "</w:t>
      </w:r>
      <w:proofErr w:type="spellStart"/>
      <w:r>
        <w:t>EBICglasso</w:t>
      </w:r>
      <w:proofErr w:type="spellEnd"/>
      <w:r>
        <w:t>",</w:t>
      </w:r>
      <w:proofErr w:type="spellStart"/>
      <w:r>
        <w:t>corMethod</w:t>
      </w:r>
      <w:proofErr w:type="spellEnd"/>
      <w:r>
        <w:t xml:space="preserve"> = "</w:t>
      </w:r>
      <w:proofErr w:type="spellStart"/>
      <w:r>
        <w:t>cor_auto",tuning</w:t>
      </w:r>
      <w:proofErr w:type="spellEnd"/>
      <w:r>
        <w:t xml:space="preserve"> = 0.5)</w:t>
      </w:r>
    </w:p>
    <w:p w14:paraId="690520E8" w14:textId="5D4655C4" w:rsidR="003853D8" w:rsidRDefault="003853D8" w:rsidP="003853D8">
      <w:r>
        <w:t>net4 &lt;-</w:t>
      </w:r>
      <w:proofErr w:type="spellStart"/>
      <w:r>
        <w:t>estimateNetwork</w:t>
      </w:r>
      <w:proofErr w:type="spellEnd"/>
      <w:r>
        <w:t>(t</w:t>
      </w:r>
      <w:r w:rsidR="00802148">
        <w:t>lowgrade</w:t>
      </w:r>
      <w:r>
        <w:t>1, default="</w:t>
      </w:r>
      <w:proofErr w:type="spellStart"/>
      <w:r>
        <w:t>EBICglasso</w:t>
      </w:r>
      <w:proofErr w:type="spellEnd"/>
      <w:r>
        <w:t xml:space="preserve">", </w:t>
      </w:r>
      <w:proofErr w:type="spellStart"/>
      <w:r>
        <w:t>corMethod</w:t>
      </w:r>
      <w:proofErr w:type="spellEnd"/>
      <w:r>
        <w:t>="</w:t>
      </w:r>
      <w:proofErr w:type="spellStart"/>
      <w:r>
        <w:t>cor_auto</w:t>
      </w:r>
      <w:proofErr w:type="spellEnd"/>
      <w:r>
        <w:t>", tuning=0.5)</w:t>
      </w:r>
    </w:p>
    <w:p w14:paraId="04CC5E6B" w14:textId="088FBEDE" w:rsidR="003853D8" w:rsidRDefault="003853D8" w:rsidP="003853D8">
      <w:r>
        <w:t>net5 &lt;-</w:t>
      </w:r>
      <w:proofErr w:type="spellStart"/>
      <w:r>
        <w:t>estimateNetwork</w:t>
      </w:r>
      <w:proofErr w:type="spellEnd"/>
      <w:r>
        <w:t>(t</w:t>
      </w:r>
      <w:r w:rsidR="00802148">
        <w:t>highgrade</w:t>
      </w:r>
      <w:r>
        <w:t>1, default="</w:t>
      </w:r>
      <w:proofErr w:type="spellStart"/>
      <w:r>
        <w:t>EBICglasso</w:t>
      </w:r>
      <w:proofErr w:type="spellEnd"/>
      <w:r>
        <w:t xml:space="preserve">", </w:t>
      </w:r>
      <w:proofErr w:type="spellStart"/>
      <w:r>
        <w:t>corMethod</w:t>
      </w:r>
      <w:proofErr w:type="spellEnd"/>
      <w:r>
        <w:t>="</w:t>
      </w:r>
      <w:proofErr w:type="spellStart"/>
      <w:r>
        <w:t>cor_auto</w:t>
      </w:r>
      <w:proofErr w:type="spellEnd"/>
      <w:r>
        <w:t>", tuning=0.5)</w:t>
      </w:r>
    </w:p>
    <w:p w14:paraId="0D9A0A7E" w14:textId="3E606ADD" w:rsidR="008E68C5" w:rsidRDefault="008E68C5" w:rsidP="003853D8">
      <w:r>
        <w:t xml:space="preserve">#changing the hyperparameter tuning </w:t>
      </w:r>
    </w:p>
    <w:p w14:paraId="5F53C30F" w14:textId="00D040A0" w:rsidR="008E68C5" w:rsidRDefault="008E68C5" w:rsidP="008E68C5">
      <w:r>
        <w:t xml:space="preserve">#setting </w:t>
      </w:r>
      <w:proofErr w:type="spellStart"/>
      <w:r>
        <w:t>tungning</w:t>
      </w:r>
      <w:proofErr w:type="spellEnd"/>
      <w:r>
        <w:t xml:space="preserve"> = 0.0</w:t>
      </w:r>
    </w:p>
    <w:p w14:paraId="0C562E3A" w14:textId="4F5FC5C4" w:rsidR="008E68C5" w:rsidRDefault="008E68C5" w:rsidP="008E68C5">
      <w:r>
        <w:t xml:space="preserve">netmale0.0 &lt;- </w:t>
      </w:r>
      <w:proofErr w:type="spellStart"/>
      <w:r>
        <w:t>estimateNetwork</w:t>
      </w:r>
      <w:proofErr w:type="spellEnd"/>
      <w:r>
        <w:t>(tmale1,default = "</w:t>
      </w:r>
      <w:proofErr w:type="spellStart"/>
      <w:r>
        <w:t>EBICglasso</w:t>
      </w:r>
      <w:proofErr w:type="spellEnd"/>
      <w:r>
        <w:t>",</w:t>
      </w:r>
      <w:proofErr w:type="spellStart"/>
      <w:r>
        <w:t>corMethod</w:t>
      </w:r>
      <w:proofErr w:type="spellEnd"/>
      <w:r>
        <w:t xml:space="preserve"> = "</w:t>
      </w:r>
      <w:proofErr w:type="spellStart"/>
      <w:r>
        <w:t>cor_auto",tuning</w:t>
      </w:r>
      <w:proofErr w:type="spellEnd"/>
      <w:r>
        <w:t xml:space="preserve"> = 0.0)</w:t>
      </w:r>
    </w:p>
    <w:p w14:paraId="042166D0" w14:textId="73F1C02A" w:rsidR="008E68C5" w:rsidRDefault="008E68C5" w:rsidP="008E68C5">
      <w:r>
        <w:lastRenderedPageBreak/>
        <w:t xml:space="preserve">netmale0.25 &lt;- </w:t>
      </w:r>
      <w:proofErr w:type="spellStart"/>
      <w:r>
        <w:t>estimateNetwork</w:t>
      </w:r>
      <w:proofErr w:type="spellEnd"/>
      <w:r>
        <w:t>(tmale1,default = "</w:t>
      </w:r>
      <w:proofErr w:type="spellStart"/>
      <w:r>
        <w:t>EBICglasso</w:t>
      </w:r>
      <w:proofErr w:type="spellEnd"/>
      <w:r>
        <w:t>",</w:t>
      </w:r>
      <w:proofErr w:type="spellStart"/>
      <w:r>
        <w:t>corMethod</w:t>
      </w:r>
      <w:proofErr w:type="spellEnd"/>
      <w:r>
        <w:t xml:space="preserve"> = "</w:t>
      </w:r>
      <w:proofErr w:type="spellStart"/>
      <w:r>
        <w:t>cor_auto",tuning</w:t>
      </w:r>
      <w:proofErr w:type="spellEnd"/>
      <w:r>
        <w:t xml:space="preserve"> = 0.25)</w:t>
      </w:r>
    </w:p>
    <w:p w14:paraId="0E68A6EF" w14:textId="3C4CB410" w:rsidR="008E68C5" w:rsidRDefault="008E68C5" w:rsidP="008E68C5">
      <w:r>
        <w:t xml:space="preserve">netmale0.5 &lt;- </w:t>
      </w:r>
      <w:proofErr w:type="spellStart"/>
      <w:r>
        <w:t>estimateNetwork</w:t>
      </w:r>
      <w:proofErr w:type="spellEnd"/>
      <w:r>
        <w:t>(tmale1,default = "</w:t>
      </w:r>
      <w:proofErr w:type="spellStart"/>
      <w:r>
        <w:t>EBICglasso</w:t>
      </w:r>
      <w:proofErr w:type="spellEnd"/>
      <w:r>
        <w:t>",</w:t>
      </w:r>
      <w:proofErr w:type="spellStart"/>
      <w:r>
        <w:t>corMethod</w:t>
      </w:r>
      <w:proofErr w:type="spellEnd"/>
      <w:r>
        <w:t xml:space="preserve"> = "</w:t>
      </w:r>
      <w:proofErr w:type="spellStart"/>
      <w:r>
        <w:t>cor_auto",tuning</w:t>
      </w:r>
      <w:proofErr w:type="spellEnd"/>
      <w:r>
        <w:t xml:space="preserve"> = 0. 5)</w:t>
      </w:r>
    </w:p>
    <w:p w14:paraId="1C3C170C" w14:textId="77777777" w:rsidR="003853D8" w:rsidRDefault="003853D8" w:rsidP="003853D8">
      <w:r>
        <w:t>#get matrices</w:t>
      </w:r>
    </w:p>
    <w:p w14:paraId="484CEBE2" w14:textId="77777777" w:rsidR="003853D8" w:rsidRDefault="003853D8" w:rsidP="003853D8">
      <w:r>
        <w:t>net1$graph</w:t>
      </w:r>
    </w:p>
    <w:p w14:paraId="4A0207FE" w14:textId="77777777" w:rsidR="003853D8" w:rsidRDefault="003853D8" w:rsidP="003853D8">
      <w:r>
        <w:t>net2$graph</w:t>
      </w:r>
    </w:p>
    <w:p w14:paraId="4AF976FC" w14:textId="77777777" w:rsidR="003853D8" w:rsidRDefault="003853D8" w:rsidP="003853D8">
      <w:r>
        <w:t>net3$graph</w:t>
      </w:r>
    </w:p>
    <w:p w14:paraId="5F5687F9" w14:textId="77777777" w:rsidR="003853D8" w:rsidRDefault="003853D8" w:rsidP="003853D8">
      <w:r>
        <w:t>net4$graph</w:t>
      </w:r>
    </w:p>
    <w:p w14:paraId="15AB40EA" w14:textId="77777777" w:rsidR="003853D8" w:rsidRDefault="003853D8" w:rsidP="003853D8">
      <w:r>
        <w:t>net5$graph</w:t>
      </w:r>
    </w:p>
    <w:p w14:paraId="43F09E99" w14:textId="77777777" w:rsidR="003853D8" w:rsidRDefault="003853D8" w:rsidP="003853D8">
      <w:r>
        <w:t>#Plot</w:t>
      </w:r>
    </w:p>
    <w:p w14:paraId="266ECBF1" w14:textId="2D253C86" w:rsidR="003853D8" w:rsidRDefault="003853D8" w:rsidP="003853D8">
      <w:r>
        <w:t xml:space="preserve">L &lt;- </w:t>
      </w:r>
      <w:proofErr w:type="spellStart"/>
      <w:r>
        <w:t>averageLayout</w:t>
      </w:r>
      <w:proofErr w:type="spellEnd"/>
      <w:r>
        <w:t>(net</w:t>
      </w:r>
      <w:r w:rsidR="008E68C5">
        <w:t>2</w:t>
      </w:r>
      <w:r>
        <w:t>, net</w:t>
      </w:r>
      <w:r w:rsidR="008E68C5">
        <w:t>3</w:t>
      </w:r>
      <w:r>
        <w:t>, net</w:t>
      </w:r>
      <w:r w:rsidR="008E68C5">
        <w:t>3, net4</w:t>
      </w:r>
      <w:r>
        <w:t>)</w:t>
      </w:r>
    </w:p>
    <w:p w14:paraId="03929EDE" w14:textId="77777777" w:rsidR="003853D8" w:rsidRDefault="003853D8" w:rsidP="003853D8">
      <w:r>
        <w:t>n1=plot(net1, title="a)", cut = 0.03,negDashed=</w:t>
      </w:r>
      <w:proofErr w:type="spellStart"/>
      <w:r>
        <w:t>TRUE,layout</w:t>
      </w:r>
      <w:proofErr w:type="spellEnd"/>
      <w:r>
        <w:t xml:space="preserve"> = L)</w:t>
      </w:r>
    </w:p>
    <w:p w14:paraId="2AE5601D" w14:textId="77777777" w:rsidR="003853D8" w:rsidRDefault="003853D8" w:rsidP="003853D8">
      <w:r>
        <w:t>n2=plot(net2, title="b)", cut = 0.03,negDashed=</w:t>
      </w:r>
      <w:proofErr w:type="spellStart"/>
      <w:r>
        <w:t>TRUE,layout</w:t>
      </w:r>
      <w:proofErr w:type="spellEnd"/>
      <w:r>
        <w:t xml:space="preserve"> = L)</w:t>
      </w:r>
    </w:p>
    <w:p w14:paraId="3CA4EFDF" w14:textId="77777777" w:rsidR="003853D8" w:rsidRDefault="003853D8" w:rsidP="003853D8">
      <w:r>
        <w:t>n3=plot(net3, title="c)", cut = 0.03,negDashed=</w:t>
      </w:r>
      <w:proofErr w:type="spellStart"/>
      <w:r>
        <w:t>TRUE,layout</w:t>
      </w:r>
      <w:proofErr w:type="spellEnd"/>
      <w:r>
        <w:t xml:space="preserve"> = L)</w:t>
      </w:r>
    </w:p>
    <w:p w14:paraId="1E930A1B" w14:textId="77777777" w:rsidR="003853D8" w:rsidRDefault="003853D8" w:rsidP="003853D8">
      <w:r>
        <w:t>n4=plot(net4, title="d)", cut = 0.03,negDashed=</w:t>
      </w:r>
      <w:proofErr w:type="spellStart"/>
      <w:r>
        <w:t>TRUE,layout</w:t>
      </w:r>
      <w:proofErr w:type="spellEnd"/>
      <w:r>
        <w:t xml:space="preserve"> = L)</w:t>
      </w:r>
    </w:p>
    <w:p w14:paraId="09F75F91" w14:textId="77777777" w:rsidR="003853D8" w:rsidRDefault="003853D8" w:rsidP="003853D8">
      <w:r>
        <w:t>n5=plot(net5, title="e)", cut = 0.03,negDashed=</w:t>
      </w:r>
      <w:proofErr w:type="spellStart"/>
      <w:r>
        <w:t>TRUE,layout</w:t>
      </w:r>
      <w:proofErr w:type="spellEnd"/>
      <w:r>
        <w:t xml:space="preserve"> = L)</w:t>
      </w:r>
    </w:p>
    <w:p w14:paraId="660650B4" w14:textId="77777777" w:rsidR="003853D8" w:rsidRDefault="003853D8" w:rsidP="003853D8">
      <w:r>
        <w:t xml:space="preserve">#attach graph </w:t>
      </w:r>
    </w:p>
    <w:p w14:paraId="58A1808C" w14:textId="77777777" w:rsidR="003853D8" w:rsidRDefault="003853D8" w:rsidP="003853D8">
      <w:r>
        <w:t>attach(</w:t>
      </w:r>
      <w:proofErr w:type="spellStart"/>
      <w:r>
        <w:t>networkplot</w:t>
      </w:r>
      <w:proofErr w:type="spellEnd"/>
      <w:r>
        <w:t>)</w:t>
      </w:r>
    </w:p>
    <w:p w14:paraId="46CD7285" w14:textId="77777777" w:rsidR="003853D8" w:rsidRDefault="003853D8" w:rsidP="003853D8">
      <w:r>
        <w:t>par(</w:t>
      </w:r>
      <w:proofErr w:type="spellStart"/>
      <w:r>
        <w:t>mfrow</w:t>
      </w:r>
      <w:proofErr w:type="spellEnd"/>
      <w:r>
        <w:t>=c(1,1))</w:t>
      </w:r>
    </w:p>
    <w:p w14:paraId="52AF353A" w14:textId="77777777" w:rsidR="003853D8" w:rsidRDefault="003853D8" w:rsidP="003853D8">
      <w:r>
        <w:t>plot(graph1)</w:t>
      </w:r>
    </w:p>
    <w:p w14:paraId="2699D4E7" w14:textId="77777777" w:rsidR="003853D8" w:rsidRDefault="003853D8" w:rsidP="003853D8">
      <w:r>
        <w:t>plot(graph2)</w:t>
      </w:r>
    </w:p>
    <w:p w14:paraId="76896BCB" w14:textId="77777777" w:rsidR="003853D8" w:rsidRDefault="003853D8" w:rsidP="003853D8">
      <w:r>
        <w:t>plot(graph3)</w:t>
      </w:r>
    </w:p>
    <w:p w14:paraId="10F94EB3" w14:textId="77777777" w:rsidR="003853D8" w:rsidRDefault="003853D8" w:rsidP="003853D8">
      <w:r>
        <w:t>plot(graph4)</w:t>
      </w:r>
    </w:p>
    <w:p w14:paraId="474CD78F" w14:textId="77777777" w:rsidR="003853D8" w:rsidRDefault="003853D8" w:rsidP="003853D8">
      <w:r>
        <w:t>plot(graph5)</w:t>
      </w:r>
    </w:p>
    <w:p w14:paraId="3798A4BD" w14:textId="77777777" w:rsidR="003853D8" w:rsidRDefault="003853D8" w:rsidP="003853D8">
      <w:r>
        <w:t>#centrality</w:t>
      </w:r>
    </w:p>
    <w:p w14:paraId="7ABF7E0F" w14:textId="77777777" w:rsidR="003853D8" w:rsidRDefault="003853D8" w:rsidP="003853D8">
      <w:proofErr w:type="spellStart"/>
      <w:r>
        <w:t>centralityPlot</w:t>
      </w:r>
      <w:proofErr w:type="spellEnd"/>
      <w:r>
        <w:t>(net1, include = c("Strength", "</w:t>
      </w:r>
      <w:proofErr w:type="spellStart"/>
      <w:r>
        <w:t>Closeness","Betweenness</w:t>
      </w:r>
      <w:proofErr w:type="spellEnd"/>
      <w:r>
        <w:t xml:space="preserve">"), </w:t>
      </w:r>
      <w:proofErr w:type="spellStart"/>
      <w:r>
        <w:t>theme_bw</w:t>
      </w:r>
      <w:proofErr w:type="spellEnd"/>
      <w:r>
        <w:t xml:space="preserve"> = TRUE, print = TRUE,</w:t>
      </w:r>
    </w:p>
    <w:p w14:paraId="1F540AE6" w14:textId="77777777" w:rsidR="003853D8" w:rsidRDefault="003853D8" w:rsidP="003853D8">
      <w:r>
        <w:lastRenderedPageBreak/>
        <w:t xml:space="preserve">               verbose = TRUE,  weighted = TRUE, signed = TRUE,</w:t>
      </w:r>
    </w:p>
    <w:p w14:paraId="7632E05C" w14:textId="77777777" w:rsidR="003853D8" w:rsidRDefault="003853D8" w:rsidP="003853D8">
      <w:r>
        <w:t xml:space="preserve">               </w:t>
      </w:r>
      <w:proofErr w:type="spellStart"/>
      <w:r>
        <w:t>orderBy</w:t>
      </w:r>
      <w:proofErr w:type="spellEnd"/>
      <w:r>
        <w:t xml:space="preserve"> = "default", decreasing = FALSE)</w:t>
      </w:r>
    </w:p>
    <w:p w14:paraId="18D61C37" w14:textId="77777777" w:rsidR="003853D8" w:rsidRDefault="003853D8" w:rsidP="003853D8">
      <w:proofErr w:type="spellStart"/>
      <w:r>
        <w:t>centralityPlot</w:t>
      </w:r>
      <w:proofErr w:type="spellEnd"/>
      <w:r>
        <w:t>(net2, include = c("Strength", "</w:t>
      </w:r>
      <w:proofErr w:type="spellStart"/>
      <w:r>
        <w:t>Closeness","Betweenness</w:t>
      </w:r>
      <w:proofErr w:type="spellEnd"/>
      <w:r>
        <w:t xml:space="preserve">"), </w:t>
      </w:r>
      <w:proofErr w:type="spellStart"/>
      <w:r>
        <w:t>theme_bw</w:t>
      </w:r>
      <w:proofErr w:type="spellEnd"/>
      <w:r>
        <w:t xml:space="preserve"> = TRUE, print = TRUE,</w:t>
      </w:r>
    </w:p>
    <w:p w14:paraId="690527F2" w14:textId="77777777" w:rsidR="003853D8" w:rsidRDefault="003853D8" w:rsidP="003853D8">
      <w:r>
        <w:t xml:space="preserve">               verbose = TRUE,  weighted = TRUE, signed = TRUE,</w:t>
      </w:r>
    </w:p>
    <w:p w14:paraId="05DA5113" w14:textId="77777777" w:rsidR="003853D8" w:rsidRDefault="003853D8" w:rsidP="003853D8">
      <w:r>
        <w:t xml:space="preserve">               </w:t>
      </w:r>
      <w:proofErr w:type="spellStart"/>
      <w:r>
        <w:t>orderBy</w:t>
      </w:r>
      <w:proofErr w:type="spellEnd"/>
      <w:r>
        <w:t xml:space="preserve"> = "default", decreasing = FALSE)</w:t>
      </w:r>
    </w:p>
    <w:p w14:paraId="2364F76F" w14:textId="77777777" w:rsidR="003853D8" w:rsidRDefault="003853D8" w:rsidP="003853D8">
      <w:proofErr w:type="spellStart"/>
      <w:r>
        <w:t>centralityPlot</w:t>
      </w:r>
      <w:proofErr w:type="spellEnd"/>
      <w:r>
        <w:t>(net3, include = c("Strength", "</w:t>
      </w:r>
      <w:proofErr w:type="spellStart"/>
      <w:r>
        <w:t>Closeness","Betweenness</w:t>
      </w:r>
      <w:proofErr w:type="spellEnd"/>
      <w:r>
        <w:t xml:space="preserve">"), </w:t>
      </w:r>
      <w:proofErr w:type="spellStart"/>
      <w:r>
        <w:t>theme_bw</w:t>
      </w:r>
      <w:proofErr w:type="spellEnd"/>
      <w:r>
        <w:t xml:space="preserve"> = TRUE, print = TRUE,</w:t>
      </w:r>
    </w:p>
    <w:p w14:paraId="73751345" w14:textId="77777777" w:rsidR="003853D8" w:rsidRDefault="003853D8" w:rsidP="003853D8">
      <w:r>
        <w:t xml:space="preserve">               verbose = TRUE,  weighted = TRUE, signed = TRUE,</w:t>
      </w:r>
    </w:p>
    <w:p w14:paraId="6D7135E0" w14:textId="77777777" w:rsidR="003853D8" w:rsidRDefault="003853D8" w:rsidP="003853D8">
      <w:r>
        <w:t xml:space="preserve">               </w:t>
      </w:r>
      <w:proofErr w:type="spellStart"/>
      <w:r>
        <w:t>orderBy</w:t>
      </w:r>
      <w:proofErr w:type="spellEnd"/>
      <w:r>
        <w:t xml:space="preserve"> = "default", decreasing = FALSE)</w:t>
      </w:r>
    </w:p>
    <w:p w14:paraId="2B2CBD4D" w14:textId="77777777" w:rsidR="003853D8" w:rsidRDefault="003853D8" w:rsidP="003853D8">
      <w:proofErr w:type="spellStart"/>
      <w:r>
        <w:t>centralityPlot</w:t>
      </w:r>
      <w:proofErr w:type="spellEnd"/>
      <w:r>
        <w:t>(net4, include = c("Strength", "</w:t>
      </w:r>
      <w:proofErr w:type="spellStart"/>
      <w:r>
        <w:t>Closeness","Betweenness</w:t>
      </w:r>
      <w:proofErr w:type="spellEnd"/>
      <w:r>
        <w:t xml:space="preserve">"), </w:t>
      </w:r>
      <w:proofErr w:type="spellStart"/>
      <w:r>
        <w:t>theme_bw</w:t>
      </w:r>
      <w:proofErr w:type="spellEnd"/>
      <w:r>
        <w:t xml:space="preserve"> = TRUE, print = TRUE,</w:t>
      </w:r>
    </w:p>
    <w:p w14:paraId="6E66EE3D" w14:textId="77777777" w:rsidR="003853D8" w:rsidRDefault="003853D8" w:rsidP="003853D8">
      <w:r>
        <w:t xml:space="preserve">               verbose = TRUE,  weighted = TRUE, signed = TRUE,</w:t>
      </w:r>
    </w:p>
    <w:p w14:paraId="7DCE8DFF" w14:textId="77777777" w:rsidR="003853D8" w:rsidRDefault="003853D8" w:rsidP="003853D8">
      <w:r>
        <w:t xml:space="preserve">               </w:t>
      </w:r>
      <w:proofErr w:type="spellStart"/>
      <w:r>
        <w:t>orderBy</w:t>
      </w:r>
      <w:proofErr w:type="spellEnd"/>
      <w:r>
        <w:t xml:space="preserve"> = "default", decreasing = FALSE)</w:t>
      </w:r>
    </w:p>
    <w:p w14:paraId="782A68F1" w14:textId="77777777" w:rsidR="003853D8" w:rsidRDefault="003853D8" w:rsidP="003853D8">
      <w:proofErr w:type="spellStart"/>
      <w:r>
        <w:t>centralityPlot</w:t>
      </w:r>
      <w:proofErr w:type="spellEnd"/>
      <w:r>
        <w:t>(net5, include = c("Strength", "</w:t>
      </w:r>
      <w:proofErr w:type="spellStart"/>
      <w:r>
        <w:t>Closeness","Betweenness</w:t>
      </w:r>
      <w:proofErr w:type="spellEnd"/>
      <w:r>
        <w:t xml:space="preserve">"), </w:t>
      </w:r>
      <w:proofErr w:type="spellStart"/>
      <w:r>
        <w:t>theme_bw</w:t>
      </w:r>
      <w:proofErr w:type="spellEnd"/>
      <w:r>
        <w:t xml:space="preserve"> = TRUE, print = TRUE,</w:t>
      </w:r>
    </w:p>
    <w:p w14:paraId="0E08E8C1" w14:textId="77777777" w:rsidR="003853D8" w:rsidRDefault="003853D8" w:rsidP="003853D8">
      <w:r>
        <w:t xml:space="preserve">               verbose = TRUE,  weighted = TRUE, signed = TRUE,</w:t>
      </w:r>
    </w:p>
    <w:p w14:paraId="06D5E9B1" w14:textId="77777777" w:rsidR="003853D8" w:rsidRDefault="003853D8" w:rsidP="003853D8">
      <w:r>
        <w:t xml:space="preserve">               </w:t>
      </w:r>
      <w:proofErr w:type="spellStart"/>
      <w:r>
        <w:t>orderBy</w:t>
      </w:r>
      <w:proofErr w:type="spellEnd"/>
      <w:r>
        <w:t xml:space="preserve"> = "default", decreasing = FALSE)</w:t>
      </w:r>
    </w:p>
    <w:p w14:paraId="6C1E725E" w14:textId="77777777" w:rsidR="003853D8" w:rsidRDefault="003853D8" w:rsidP="003853D8"/>
    <w:p w14:paraId="67167F3A" w14:textId="77777777" w:rsidR="003853D8" w:rsidRDefault="003853D8" w:rsidP="003853D8">
      <w:r>
        <w:t xml:space="preserve">Cent1 &lt;- </w:t>
      </w:r>
      <w:proofErr w:type="spellStart"/>
      <w:r>
        <w:t>centralityTable</w:t>
      </w:r>
      <w:proofErr w:type="spellEnd"/>
      <w:r>
        <w:t>(net1, standardized = TRUE)</w:t>
      </w:r>
    </w:p>
    <w:p w14:paraId="651BB04E" w14:textId="77777777" w:rsidR="003853D8" w:rsidRDefault="003853D8" w:rsidP="003853D8">
      <w:r>
        <w:t>View(Cent1)</w:t>
      </w:r>
    </w:p>
    <w:p w14:paraId="7247912D" w14:textId="77777777" w:rsidR="003853D8" w:rsidRDefault="003853D8" w:rsidP="003853D8">
      <w:r>
        <w:t xml:space="preserve">table.data1 &lt;- </w:t>
      </w:r>
      <w:proofErr w:type="spellStart"/>
      <w:r>
        <w:t>data.frame</w:t>
      </w:r>
      <w:proofErr w:type="spellEnd"/>
      <w:r>
        <w:t>("Item" = Cent1[Cent1$measure == "Strength",3],</w:t>
      </w:r>
    </w:p>
    <w:p w14:paraId="3E995A51" w14:textId="77777777" w:rsidR="003853D8" w:rsidRDefault="003853D8" w:rsidP="003853D8">
      <w:r>
        <w:t xml:space="preserve">                          "Strength" = Cent1[Cent1$measure == "Strength",5])</w:t>
      </w:r>
    </w:p>
    <w:p w14:paraId="1C2AAFB8" w14:textId="77777777" w:rsidR="003853D8" w:rsidRDefault="003853D8" w:rsidP="003853D8">
      <w:r>
        <w:t>View(table.data1)</w:t>
      </w:r>
    </w:p>
    <w:p w14:paraId="74C5A924" w14:textId="77777777" w:rsidR="003853D8" w:rsidRDefault="003853D8" w:rsidP="003853D8">
      <w:r>
        <w:t xml:space="preserve">Cent2 &lt;- </w:t>
      </w:r>
      <w:proofErr w:type="spellStart"/>
      <w:r>
        <w:t>centralityTable</w:t>
      </w:r>
      <w:proofErr w:type="spellEnd"/>
      <w:r>
        <w:t>(net2, standardized = TRUE)</w:t>
      </w:r>
    </w:p>
    <w:p w14:paraId="5DF6CD6D" w14:textId="77777777" w:rsidR="003853D8" w:rsidRDefault="003853D8" w:rsidP="003853D8">
      <w:r>
        <w:t xml:space="preserve">table.data2 &lt;- </w:t>
      </w:r>
      <w:proofErr w:type="spellStart"/>
      <w:r>
        <w:t>data.frame</w:t>
      </w:r>
      <w:proofErr w:type="spellEnd"/>
      <w:r>
        <w:t>("Item" = Cent2[Cent2$measure == "Strength",3],</w:t>
      </w:r>
    </w:p>
    <w:p w14:paraId="6033B878" w14:textId="77777777" w:rsidR="003853D8" w:rsidRDefault="003853D8" w:rsidP="003853D8">
      <w:r>
        <w:t xml:space="preserve">                          "Strength" = Cent2[Cent2$measure == "Strength",5])</w:t>
      </w:r>
    </w:p>
    <w:p w14:paraId="3B38C6AF" w14:textId="77777777" w:rsidR="003853D8" w:rsidRDefault="003853D8" w:rsidP="003853D8">
      <w:r>
        <w:t xml:space="preserve">Cent3 &lt;- </w:t>
      </w:r>
      <w:proofErr w:type="spellStart"/>
      <w:r>
        <w:t>centralityTable</w:t>
      </w:r>
      <w:proofErr w:type="spellEnd"/>
      <w:r>
        <w:t>(net3, standardized = TRUE)</w:t>
      </w:r>
    </w:p>
    <w:p w14:paraId="0C2B016B" w14:textId="77777777" w:rsidR="003853D8" w:rsidRDefault="003853D8" w:rsidP="003853D8">
      <w:r>
        <w:t xml:space="preserve">table.data3 &lt;- </w:t>
      </w:r>
      <w:proofErr w:type="spellStart"/>
      <w:r>
        <w:t>data.frame</w:t>
      </w:r>
      <w:proofErr w:type="spellEnd"/>
      <w:r>
        <w:t>("Item" = Cent3[Cent3$measure == "Strength",3],</w:t>
      </w:r>
    </w:p>
    <w:p w14:paraId="68E2112D" w14:textId="77777777" w:rsidR="003853D8" w:rsidRDefault="003853D8" w:rsidP="003853D8">
      <w:r>
        <w:lastRenderedPageBreak/>
        <w:t xml:space="preserve">                          "Strength" = Cent3[Cent3$measure == "Strength",5])</w:t>
      </w:r>
    </w:p>
    <w:p w14:paraId="4E7D12AB" w14:textId="77777777" w:rsidR="003853D8" w:rsidRDefault="003853D8" w:rsidP="003853D8">
      <w:proofErr w:type="spellStart"/>
      <w:r>
        <w:t>centralityPlot</w:t>
      </w:r>
      <w:proofErr w:type="spellEnd"/>
      <w:r>
        <w:t>(Centrality = list("total" = Cent1,"male" = Cent2, "female"=Cent3),</w:t>
      </w:r>
    </w:p>
    <w:p w14:paraId="2F421C3D" w14:textId="77777777" w:rsidR="003853D8" w:rsidRDefault="003853D8" w:rsidP="003853D8">
      <w:r>
        <w:t xml:space="preserve">               include=c("</w:t>
      </w:r>
      <w:proofErr w:type="spellStart"/>
      <w:r>
        <w:t>Strength","Closeness</w:t>
      </w:r>
      <w:proofErr w:type="spellEnd"/>
      <w:r>
        <w:t>", "Betweenness"),</w:t>
      </w:r>
    </w:p>
    <w:p w14:paraId="16421C24" w14:textId="77777777" w:rsidR="003853D8" w:rsidRDefault="003853D8" w:rsidP="003853D8">
      <w:r>
        <w:t xml:space="preserve">               labels = names(student),decreasing=T)+ theme(</w:t>
      </w:r>
      <w:proofErr w:type="spellStart"/>
      <w:r>
        <w:t>legend.title</w:t>
      </w:r>
      <w:proofErr w:type="spellEnd"/>
      <w:r>
        <w:t xml:space="preserve"> = </w:t>
      </w:r>
      <w:proofErr w:type="spellStart"/>
      <w:r>
        <w:t>element_blank</w:t>
      </w:r>
      <w:proofErr w:type="spellEnd"/>
      <w:r>
        <w:t>())</w:t>
      </w:r>
    </w:p>
    <w:p w14:paraId="4DE7011A" w14:textId="77777777" w:rsidR="003853D8" w:rsidRDefault="003853D8" w:rsidP="003853D8">
      <w:proofErr w:type="spellStart"/>
      <w:r>
        <w:t>df</w:t>
      </w:r>
      <w:proofErr w:type="spellEnd"/>
      <w:r>
        <w:t>=</w:t>
      </w:r>
      <w:proofErr w:type="spellStart"/>
      <w:r>
        <w:t>cbind</w:t>
      </w:r>
      <w:proofErr w:type="spellEnd"/>
      <w:r>
        <w:t>(table.data1 ,table.data2 ,table.data3)</w:t>
      </w:r>
    </w:p>
    <w:p w14:paraId="32221817" w14:textId="77777777" w:rsidR="003853D8" w:rsidRDefault="003853D8" w:rsidP="003853D8">
      <w:proofErr w:type="spellStart"/>
      <w:r>
        <w:t>df</w:t>
      </w:r>
      <w:proofErr w:type="spellEnd"/>
      <w:r>
        <w:t xml:space="preserve"> &lt;- </w:t>
      </w:r>
      <w:proofErr w:type="spellStart"/>
      <w:r>
        <w:t>df</w:t>
      </w:r>
      <w:proofErr w:type="spellEnd"/>
      <w:r>
        <w:t>[ -c(3,5,7) ]</w:t>
      </w:r>
    </w:p>
    <w:p w14:paraId="610300E5" w14:textId="77777777" w:rsidR="003853D8" w:rsidRDefault="003853D8" w:rsidP="003853D8">
      <w:r>
        <w:t>write.csv(</w:t>
      </w:r>
      <w:proofErr w:type="spellStart"/>
      <w:r>
        <w:t>df,file</w:t>
      </w:r>
      <w:proofErr w:type="spellEnd"/>
      <w:r>
        <w:t>="cent1.csv")</w:t>
      </w:r>
    </w:p>
    <w:p w14:paraId="627F8EF1" w14:textId="77777777" w:rsidR="003853D8" w:rsidRDefault="003853D8" w:rsidP="003853D8"/>
    <w:p w14:paraId="529B97A7" w14:textId="77777777" w:rsidR="003853D8" w:rsidRDefault="003853D8" w:rsidP="003853D8">
      <w:r>
        <w:t>#Stability</w:t>
      </w:r>
    </w:p>
    <w:p w14:paraId="7EA40F68" w14:textId="77777777" w:rsidR="003853D8" w:rsidRDefault="003853D8" w:rsidP="003853D8">
      <w:r>
        <w:t xml:space="preserve">b1 &lt;- </w:t>
      </w:r>
      <w:proofErr w:type="spellStart"/>
      <w:r>
        <w:t>bootnet</w:t>
      </w:r>
      <w:proofErr w:type="spellEnd"/>
      <w:r>
        <w:t xml:space="preserve">(net1, </w:t>
      </w:r>
      <w:proofErr w:type="spellStart"/>
      <w:r>
        <w:t>nCores</w:t>
      </w:r>
      <w:proofErr w:type="spellEnd"/>
      <w:r>
        <w:t xml:space="preserve"> = 8,nBoots = 1000, type = 'nonparametric')</w:t>
      </w:r>
    </w:p>
    <w:p w14:paraId="76F00A54" w14:textId="77777777" w:rsidR="003853D8" w:rsidRDefault="003853D8" w:rsidP="003853D8">
      <w:r>
        <w:t xml:space="preserve">b2 &lt;- </w:t>
      </w:r>
      <w:proofErr w:type="spellStart"/>
      <w:r>
        <w:t>bootnet</w:t>
      </w:r>
      <w:proofErr w:type="spellEnd"/>
      <w:r>
        <w:t xml:space="preserve">(net1, </w:t>
      </w:r>
      <w:proofErr w:type="spellStart"/>
      <w:r>
        <w:t>nCores</w:t>
      </w:r>
      <w:proofErr w:type="spellEnd"/>
      <w:r>
        <w:t xml:space="preserve"> = 8,nBoots = 1000, type = 'case',</w:t>
      </w:r>
    </w:p>
    <w:p w14:paraId="71C93AF7" w14:textId="77777777" w:rsidR="003853D8" w:rsidRDefault="003853D8" w:rsidP="003853D8">
      <w:r>
        <w:t xml:space="preserve">              statistics=c('</w:t>
      </w:r>
      <w:proofErr w:type="spellStart"/>
      <w:r>
        <w:t>strength','closeness','betweenness</w:t>
      </w:r>
      <w:proofErr w:type="spellEnd"/>
      <w:r>
        <w:t>'))</w:t>
      </w:r>
    </w:p>
    <w:p w14:paraId="4FE7F8B6" w14:textId="77777777" w:rsidR="003853D8" w:rsidRDefault="003853D8" w:rsidP="003853D8">
      <w:r>
        <w:t xml:space="preserve">b3 &lt;- </w:t>
      </w:r>
      <w:proofErr w:type="spellStart"/>
      <w:r>
        <w:t>bootnet</w:t>
      </w:r>
      <w:proofErr w:type="spellEnd"/>
      <w:r>
        <w:t xml:space="preserve">(net2, </w:t>
      </w:r>
      <w:proofErr w:type="spellStart"/>
      <w:r>
        <w:t>nCores</w:t>
      </w:r>
      <w:proofErr w:type="spellEnd"/>
      <w:r>
        <w:t xml:space="preserve"> = 8,nBoots = 1000, type = 'nonparametric')</w:t>
      </w:r>
    </w:p>
    <w:p w14:paraId="113D3603" w14:textId="77777777" w:rsidR="003853D8" w:rsidRDefault="003853D8" w:rsidP="003853D8">
      <w:r>
        <w:t xml:space="preserve">b4 &lt;- </w:t>
      </w:r>
      <w:proofErr w:type="spellStart"/>
      <w:r>
        <w:t>bootnet</w:t>
      </w:r>
      <w:proofErr w:type="spellEnd"/>
      <w:r>
        <w:t xml:space="preserve">(net2, </w:t>
      </w:r>
      <w:proofErr w:type="spellStart"/>
      <w:r>
        <w:t>nCores</w:t>
      </w:r>
      <w:proofErr w:type="spellEnd"/>
      <w:r>
        <w:t xml:space="preserve"> = 8,nBoots = 1000, type = 'case',</w:t>
      </w:r>
    </w:p>
    <w:p w14:paraId="744DC709" w14:textId="77777777" w:rsidR="003853D8" w:rsidRDefault="003853D8" w:rsidP="003853D8">
      <w:r>
        <w:t xml:space="preserve">              statistics=c('</w:t>
      </w:r>
      <w:proofErr w:type="spellStart"/>
      <w:r>
        <w:t>strength','closeness','betweenness</w:t>
      </w:r>
      <w:proofErr w:type="spellEnd"/>
      <w:r>
        <w:t>'))</w:t>
      </w:r>
    </w:p>
    <w:p w14:paraId="66D99C14" w14:textId="77777777" w:rsidR="003853D8" w:rsidRDefault="003853D8" w:rsidP="003853D8">
      <w:r>
        <w:t xml:space="preserve">b5 &lt;- </w:t>
      </w:r>
      <w:proofErr w:type="spellStart"/>
      <w:r>
        <w:t>bootnet</w:t>
      </w:r>
      <w:proofErr w:type="spellEnd"/>
      <w:r>
        <w:t xml:space="preserve">(net3, </w:t>
      </w:r>
      <w:proofErr w:type="spellStart"/>
      <w:r>
        <w:t>nCores</w:t>
      </w:r>
      <w:proofErr w:type="spellEnd"/>
      <w:r>
        <w:t xml:space="preserve"> = 8,nBoots = 1000, type = 'nonparametric')</w:t>
      </w:r>
    </w:p>
    <w:p w14:paraId="45459630" w14:textId="77777777" w:rsidR="003853D8" w:rsidRDefault="003853D8" w:rsidP="003853D8">
      <w:r>
        <w:t xml:space="preserve">b6 &lt;- </w:t>
      </w:r>
      <w:proofErr w:type="spellStart"/>
      <w:r>
        <w:t>bootnet</w:t>
      </w:r>
      <w:proofErr w:type="spellEnd"/>
      <w:r>
        <w:t xml:space="preserve">(net3, </w:t>
      </w:r>
      <w:proofErr w:type="spellStart"/>
      <w:r>
        <w:t>nCores</w:t>
      </w:r>
      <w:proofErr w:type="spellEnd"/>
      <w:r>
        <w:t xml:space="preserve"> = 8,nBoots = 1000, type = 'case',</w:t>
      </w:r>
    </w:p>
    <w:p w14:paraId="199F90FF" w14:textId="77777777" w:rsidR="003853D8" w:rsidRDefault="003853D8" w:rsidP="003853D8">
      <w:r>
        <w:t xml:space="preserve">              statistics=c('</w:t>
      </w:r>
      <w:proofErr w:type="spellStart"/>
      <w:r>
        <w:t>strength','closeness','betweenness</w:t>
      </w:r>
      <w:proofErr w:type="spellEnd"/>
      <w:r>
        <w:t>'))</w:t>
      </w:r>
    </w:p>
    <w:p w14:paraId="198A4D26" w14:textId="77777777" w:rsidR="003853D8" w:rsidRDefault="003853D8" w:rsidP="003853D8"/>
    <w:p w14:paraId="69BE5B5B" w14:textId="77777777" w:rsidR="003853D8" w:rsidRDefault="003853D8" w:rsidP="003853D8">
      <w:r>
        <w:t xml:space="preserve">b7 &lt;- </w:t>
      </w:r>
      <w:proofErr w:type="spellStart"/>
      <w:r>
        <w:t>bootnet</w:t>
      </w:r>
      <w:proofErr w:type="spellEnd"/>
      <w:r>
        <w:t xml:space="preserve">(net4, </w:t>
      </w:r>
      <w:proofErr w:type="spellStart"/>
      <w:r>
        <w:t>nCores</w:t>
      </w:r>
      <w:proofErr w:type="spellEnd"/>
      <w:r>
        <w:t xml:space="preserve"> = 8,nBoots = 1000, type = 'nonparametric')</w:t>
      </w:r>
    </w:p>
    <w:p w14:paraId="46C3A6DF" w14:textId="77777777" w:rsidR="003853D8" w:rsidRDefault="003853D8" w:rsidP="003853D8">
      <w:r>
        <w:t xml:space="preserve">b8 &lt;- </w:t>
      </w:r>
      <w:proofErr w:type="spellStart"/>
      <w:r>
        <w:t>bootnet</w:t>
      </w:r>
      <w:proofErr w:type="spellEnd"/>
      <w:r>
        <w:t xml:space="preserve">(net4, </w:t>
      </w:r>
      <w:proofErr w:type="spellStart"/>
      <w:r>
        <w:t>nCores</w:t>
      </w:r>
      <w:proofErr w:type="spellEnd"/>
      <w:r>
        <w:t xml:space="preserve"> = 8,nBoots = 1000, type = 'case',</w:t>
      </w:r>
    </w:p>
    <w:p w14:paraId="5AE599AB" w14:textId="77777777" w:rsidR="003853D8" w:rsidRDefault="003853D8" w:rsidP="003853D8">
      <w:r>
        <w:t xml:space="preserve">              statistics=c('</w:t>
      </w:r>
      <w:proofErr w:type="spellStart"/>
      <w:r>
        <w:t>strength','closeness','betweenness</w:t>
      </w:r>
      <w:proofErr w:type="spellEnd"/>
      <w:r>
        <w:t>'))</w:t>
      </w:r>
    </w:p>
    <w:p w14:paraId="35451B19" w14:textId="77777777" w:rsidR="003853D8" w:rsidRDefault="003853D8" w:rsidP="003853D8"/>
    <w:p w14:paraId="372D7017" w14:textId="77777777" w:rsidR="003853D8" w:rsidRDefault="003853D8" w:rsidP="003853D8">
      <w:r>
        <w:t xml:space="preserve">b9 &lt;- </w:t>
      </w:r>
      <w:proofErr w:type="spellStart"/>
      <w:r>
        <w:t>bootnet</w:t>
      </w:r>
      <w:proofErr w:type="spellEnd"/>
      <w:r>
        <w:t xml:space="preserve">(net5, </w:t>
      </w:r>
      <w:proofErr w:type="spellStart"/>
      <w:r>
        <w:t>nCores</w:t>
      </w:r>
      <w:proofErr w:type="spellEnd"/>
      <w:r>
        <w:t xml:space="preserve"> = 8,nBoots = 1000, type = 'nonparametric')</w:t>
      </w:r>
    </w:p>
    <w:p w14:paraId="6531EC4F" w14:textId="77777777" w:rsidR="003853D8" w:rsidRDefault="003853D8" w:rsidP="003853D8">
      <w:r>
        <w:t xml:space="preserve">b10 &lt;- </w:t>
      </w:r>
      <w:proofErr w:type="spellStart"/>
      <w:r>
        <w:t>bootnet</w:t>
      </w:r>
      <w:proofErr w:type="spellEnd"/>
      <w:r>
        <w:t xml:space="preserve">(net5, </w:t>
      </w:r>
      <w:proofErr w:type="spellStart"/>
      <w:r>
        <w:t>nCores</w:t>
      </w:r>
      <w:proofErr w:type="spellEnd"/>
      <w:r>
        <w:t xml:space="preserve"> = 8,nBoots = 1000, type = 'case',</w:t>
      </w:r>
    </w:p>
    <w:p w14:paraId="47437741" w14:textId="77777777" w:rsidR="003853D8" w:rsidRDefault="003853D8" w:rsidP="003853D8">
      <w:r>
        <w:t xml:space="preserve">              statistics=c('</w:t>
      </w:r>
      <w:proofErr w:type="spellStart"/>
      <w:r>
        <w:t>strength','closeness','betweenness</w:t>
      </w:r>
      <w:proofErr w:type="spellEnd"/>
      <w:r>
        <w:t>'))</w:t>
      </w:r>
    </w:p>
    <w:p w14:paraId="5731CD97" w14:textId="77777777" w:rsidR="003853D8" w:rsidRDefault="003853D8" w:rsidP="003853D8">
      <w:r>
        <w:lastRenderedPageBreak/>
        <w:t xml:space="preserve">#total </w:t>
      </w:r>
    </w:p>
    <w:p w14:paraId="2CA8F74B" w14:textId="77777777" w:rsidR="003853D8" w:rsidRDefault="003853D8" w:rsidP="003853D8">
      <w:r>
        <w:t>plot(b1, order="sample", plot="area", prop0=F)# confidence intervals</w:t>
      </w:r>
    </w:p>
    <w:p w14:paraId="6923D621" w14:textId="77777777" w:rsidR="003853D8" w:rsidRDefault="003853D8" w:rsidP="003853D8">
      <w:r>
        <w:t xml:space="preserve">plot(b1, "edge", plot = "difference", </w:t>
      </w:r>
      <w:proofErr w:type="spellStart"/>
      <w:r>
        <w:t>onlyNonZero</w:t>
      </w:r>
      <w:proofErr w:type="spellEnd"/>
      <w:r>
        <w:t xml:space="preserve"> = TRUE, order = "sample") # difference of edges</w:t>
      </w:r>
    </w:p>
    <w:p w14:paraId="1EDAA0AF" w14:textId="77777777" w:rsidR="003853D8" w:rsidRDefault="003853D8" w:rsidP="003853D8">
      <w:r>
        <w:t>plot(b1, "strength", plot = "difference") # node strength</w:t>
      </w:r>
    </w:p>
    <w:p w14:paraId="4453143E" w14:textId="77777777" w:rsidR="003853D8" w:rsidRDefault="003853D8" w:rsidP="003853D8">
      <w:r>
        <w:t>plot(b2 ,statistics=c('</w:t>
      </w:r>
      <w:proofErr w:type="spellStart"/>
      <w:r>
        <w:t>strength','closeness','betweenness</w:t>
      </w:r>
      <w:proofErr w:type="spellEnd"/>
      <w:r>
        <w:t>'))+ theme(</w:t>
      </w:r>
      <w:proofErr w:type="spellStart"/>
      <w:r>
        <w:t>legend.title</w:t>
      </w:r>
      <w:proofErr w:type="spellEnd"/>
      <w:r>
        <w:t xml:space="preserve"> = </w:t>
      </w:r>
      <w:proofErr w:type="spellStart"/>
      <w:r>
        <w:t>element_blank</w:t>
      </w:r>
      <w:proofErr w:type="spellEnd"/>
      <w:r>
        <w:t>())</w:t>
      </w:r>
    </w:p>
    <w:p w14:paraId="23C71A96" w14:textId="77777777" w:rsidR="003853D8" w:rsidRDefault="003853D8" w:rsidP="003853D8">
      <w:r>
        <w:t xml:space="preserve">#male </w:t>
      </w:r>
    </w:p>
    <w:p w14:paraId="2853B852" w14:textId="77777777" w:rsidR="003853D8" w:rsidRDefault="003853D8" w:rsidP="003853D8">
      <w:r>
        <w:t>plot(b3, order="sample", plot="area", prop0=F)# confidence intervals</w:t>
      </w:r>
    </w:p>
    <w:p w14:paraId="2ED2F4BC" w14:textId="77777777" w:rsidR="003853D8" w:rsidRDefault="003853D8" w:rsidP="003853D8">
      <w:r>
        <w:t xml:space="preserve">plot(b3, "edge", plot = "difference", </w:t>
      </w:r>
      <w:proofErr w:type="spellStart"/>
      <w:r>
        <w:t>onlyNonZero</w:t>
      </w:r>
      <w:proofErr w:type="spellEnd"/>
      <w:r>
        <w:t xml:space="preserve"> = TRUE, order = "sample") # difference of edges</w:t>
      </w:r>
    </w:p>
    <w:p w14:paraId="6E03AD0E" w14:textId="77777777" w:rsidR="003853D8" w:rsidRDefault="003853D8" w:rsidP="003853D8">
      <w:r>
        <w:t>plot(b3, "strength", plot = "difference") # node strength</w:t>
      </w:r>
    </w:p>
    <w:p w14:paraId="1E12ED58" w14:textId="77777777" w:rsidR="003853D8" w:rsidRDefault="003853D8" w:rsidP="003853D8">
      <w:r>
        <w:t>plot(b4 ,statistics=c('</w:t>
      </w:r>
      <w:proofErr w:type="spellStart"/>
      <w:r>
        <w:t>strength','closeness','betweenness</w:t>
      </w:r>
      <w:proofErr w:type="spellEnd"/>
      <w:r>
        <w:t>'))+ theme(</w:t>
      </w:r>
      <w:proofErr w:type="spellStart"/>
      <w:r>
        <w:t>legend.title</w:t>
      </w:r>
      <w:proofErr w:type="spellEnd"/>
      <w:r>
        <w:t xml:space="preserve"> = </w:t>
      </w:r>
      <w:proofErr w:type="spellStart"/>
      <w:r>
        <w:t>element_blank</w:t>
      </w:r>
      <w:proofErr w:type="spellEnd"/>
      <w:r>
        <w:t>())</w:t>
      </w:r>
    </w:p>
    <w:p w14:paraId="57281B2A" w14:textId="77777777" w:rsidR="003853D8" w:rsidRDefault="003853D8" w:rsidP="003853D8">
      <w:r>
        <w:t xml:space="preserve">#female </w:t>
      </w:r>
    </w:p>
    <w:p w14:paraId="38A6FE10" w14:textId="77777777" w:rsidR="003853D8" w:rsidRDefault="003853D8" w:rsidP="003853D8">
      <w:r>
        <w:t>plot(b5, order="sample", plot="area", prop0=F)# confidence intervals</w:t>
      </w:r>
    </w:p>
    <w:p w14:paraId="796D838D" w14:textId="77777777" w:rsidR="003853D8" w:rsidRDefault="003853D8" w:rsidP="003853D8">
      <w:r>
        <w:t xml:space="preserve">plot(b5, "edge", plot = "difference", </w:t>
      </w:r>
      <w:proofErr w:type="spellStart"/>
      <w:r>
        <w:t>onlyNonZero</w:t>
      </w:r>
      <w:proofErr w:type="spellEnd"/>
      <w:r>
        <w:t xml:space="preserve"> = TRUE, order = "sample") # difference of edges</w:t>
      </w:r>
    </w:p>
    <w:p w14:paraId="795CACF5" w14:textId="77777777" w:rsidR="003853D8" w:rsidRDefault="003853D8" w:rsidP="003853D8">
      <w:r>
        <w:t>plot(b5, "strength", plot = "difference") # node strength</w:t>
      </w:r>
    </w:p>
    <w:p w14:paraId="73643334" w14:textId="77777777" w:rsidR="003853D8" w:rsidRDefault="003853D8" w:rsidP="003853D8">
      <w:r>
        <w:t>plot(b6 ,statistics=c('</w:t>
      </w:r>
      <w:proofErr w:type="spellStart"/>
      <w:r>
        <w:t>strength','closeness','betweenness</w:t>
      </w:r>
      <w:proofErr w:type="spellEnd"/>
      <w:r>
        <w:t>'))+ theme(</w:t>
      </w:r>
      <w:proofErr w:type="spellStart"/>
      <w:r>
        <w:t>legend.title</w:t>
      </w:r>
      <w:proofErr w:type="spellEnd"/>
      <w:r>
        <w:t xml:space="preserve"> = </w:t>
      </w:r>
      <w:proofErr w:type="spellStart"/>
      <w:r>
        <w:t>element_blank</w:t>
      </w:r>
      <w:proofErr w:type="spellEnd"/>
      <w:r>
        <w:t>())</w:t>
      </w:r>
    </w:p>
    <w:p w14:paraId="660D4A00" w14:textId="1A490C28" w:rsidR="003853D8" w:rsidRDefault="003853D8" w:rsidP="003853D8">
      <w:r>
        <w:t>#</w:t>
      </w:r>
      <w:r w:rsidR="00802148">
        <w:t>lowgrade</w:t>
      </w:r>
    </w:p>
    <w:p w14:paraId="7E1BED65" w14:textId="77777777" w:rsidR="003853D8" w:rsidRDefault="003853D8" w:rsidP="003853D8">
      <w:r>
        <w:t>plot(b7, order="sample", plot="area", prop0=F)# confidence intervals</w:t>
      </w:r>
    </w:p>
    <w:p w14:paraId="106F2A10" w14:textId="77777777" w:rsidR="003853D8" w:rsidRDefault="003853D8" w:rsidP="003853D8">
      <w:r>
        <w:t xml:space="preserve">plot(b7, "edge", plot = "difference", </w:t>
      </w:r>
      <w:proofErr w:type="spellStart"/>
      <w:r>
        <w:t>onlyNonZero</w:t>
      </w:r>
      <w:proofErr w:type="spellEnd"/>
      <w:r>
        <w:t xml:space="preserve"> = TRUE, order = "sample") # difference of edges</w:t>
      </w:r>
    </w:p>
    <w:p w14:paraId="13AD70B9" w14:textId="77777777" w:rsidR="003853D8" w:rsidRDefault="003853D8" w:rsidP="003853D8">
      <w:r>
        <w:t>plot(b7, "strength", plot = "difference") # node strength</w:t>
      </w:r>
    </w:p>
    <w:p w14:paraId="7FCA1290" w14:textId="77777777" w:rsidR="003853D8" w:rsidRDefault="003853D8" w:rsidP="003853D8">
      <w:r>
        <w:t>plot(b8 ,statistics=c('</w:t>
      </w:r>
      <w:proofErr w:type="spellStart"/>
      <w:r>
        <w:t>strength','closeness','betweenness</w:t>
      </w:r>
      <w:proofErr w:type="spellEnd"/>
      <w:r>
        <w:t>'))+ theme(</w:t>
      </w:r>
      <w:proofErr w:type="spellStart"/>
      <w:r>
        <w:t>legend.title</w:t>
      </w:r>
      <w:proofErr w:type="spellEnd"/>
      <w:r>
        <w:t xml:space="preserve"> = </w:t>
      </w:r>
      <w:proofErr w:type="spellStart"/>
      <w:r>
        <w:t>element_blank</w:t>
      </w:r>
      <w:proofErr w:type="spellEnd"/>
      <w:r>
        <w:t>())</w:t>
      </w:r>
    </w:p>
    <w:p w14:paraId="063728B5" w14:textId="7F6410DA" w:rsidR="003853D8" w:rsidRDefault="003853D8" w:rsidP="003853D8">
      <w:r>
        <w:t>#</w:t>
      </w:r>
      <w:r w:rsidR="00802148">
        <w:t>highgrade</w:t>
      </w:r>
    </w:p>
    <w:p w14:paraId="0D216E1D" w14:textId="77777777" w:rsidR="003853D8" w:rsidRDefault="003853D8" w:rsidP="003853D8">
      <w:r>
        <w:t>plot(b9, order="sample", plot="area", prop0=F)# confidence intervals</w:t>
      </w:r>
    </w:p>
    <w:p w14:paraId="568A1784" w14:textId="77777777" w:rsidR="003853D8" w:rsidRDefault="003853D8" w:rsidP="003853D8">
      <w:r>
        <w:lastRenderedPageBreak/>
        <w:t xml:space="preserve">plot(b9, "edge", plot = "difference", </w:t>
      </w:r>
      <w:proofErr w:type="spellStart"/>
      <w:r>
        <w:t>onlyNonZero</w:t>
      </w:r>
      <w:proofErr w:type="spellEnd"/>
      <w:r>
        <w:t xml:space="preserve"> = TRUE, order = "sample") # difference of edges</w:t>
      </w:r>
    </w:p>
    <w:p w14:paraId="0AB4F9A6" w14:textId="77777777" w:rsidR="003853D8" w:rsidRDefault="003853D8" w:rsidP="003853D8">
      <w:r>
        <w:t>plot(b9, "strength", plot = "difference") # node strength</w:t>
      </w:r>
    </w:p>
    <w:p w14:paraId="5BDA0ED9" w14:textId="77777777" w:rsidR="003853D8" w:rsidRDefault="003853D8" w:rsidP="003853D8">
      <w:r>
        <w:t>plot(b10 ,statistics=c('</w:t>
      </w:r>
      <w:proofErr w:type="spellStart"/>
      <w:r>
        <w:t>strength','closeness','betweenness</w:t>
      </w:r>
      <w:proofErr w:type="spellEnd"/>
      <w:r>
        <w:t>'))+ theme(</w:t>
      </w:r>
      <w:proofErr w:type="spellStart"/>
      <w:r>
        <w:t>legend.title</w:t>
      </w:r>
      <w:proofErr w:type="spellEnd"/>
      <w:r>
        <w:t xml:space="preserve"> = </w:t>
      </w:r>
      <w:proofErr w:type="spellStart"/>
      <w:r>
        <w:t>element_blank</w:t>
      </w:r>
      <w:proofErr w:type="spellEnd"/>
      <w:r>
        <w:t>())</w:t>
      </w:r>
    </w:p>
    <w:p w14:paraId="577887DA" w14:textId="044FD411" w:rsidR="003853D8" w:rsidRDefault="00802148" w:rsidP="003853D8">
      <w:r>
        <w:t>#corstability</w:t>
      </w:r>
    </w:p>
    <w:p w14:paraId="204907EF" w14:textId="77777777" w:rsidR="003853D8" w:rsidRDefault="003853D8" w:rsidP="003853D8">
      <w:proofErr w:type="spellStart"/>
      <w:r>
        <w:t>corStability</w:t>
      </w:r>
      <w:proofErr w:type="spellEnd"/>
      <w:r>
        <w:t>(b2)</w:t>
      </w:r>
    </w:p>
    <w:p w14:paraId="2CC216DF" w14:textId="77777777" w:rsidR="003853D8" w:rsidRDefault="003853D8" w:rsidP="003853D8">
      <w:proofErr w:type="spellStart"/>
      <w:r>
        <w:t>corStability</w:t>
      </w:r>
      <w:proofErr w:type="spellEnd"/>
      <w:r>
        <w:t>(b4)</w:t>
      </w:r>
    </w:p>
    <w:p w14:paraId="2CF42196" w14:textId="77777777" w:rsidR="003853D8" w:rsidRDefault="003853D8" w:rsidP="003853D8">
      <w:proofErr w:type="spellStart"/>
      <w:r>
        <w:t>corStability</w:t>
      </w:r>
      <w:proofErr w:type="spellEnd"/>
      <w:r>
        <w:t>(b6)</w:t>
      </w:r>
    </w:p>
    <w:p w14:paraId="2CB9304A" w14:textId="77777777" w:rsidR="003853D8" w:rsidRDefault="003853D8" w:rsidP="003853D8">
      <w:proofErr w:type="spellStart"/>
      <w:r>
        <w:t>corStability</w:t>
      </w:r>
      <w:proofErr w:type="spellEnd"/>
      <w:r>
        <w:t>(b8)</w:t>
      </w:r>
    </w:p>
    <w:p w14:paraId="577E5495" w14:textId="77777777" w:rsidR="003853D8" w:rsidRDefault="003853D8" w:rsidP="003853D8">
      <w:proofErr w:type="spellStart"/>
      <w:r>
        <w:t>corStability</w:t>
      </w:r>
      <w:proofErr w:type="spellEnd"/>
      <w:r>
        <w:t>(b10)</w:t>
      </w:r>
    </w:p>
    <w:p w14:paraId="1565E65E" w14:textId="77777777" w:rsidR="003853D8" w:rsidRDefault="003853D8" w:rsidP="003853D8">
      <w:r>
        <w:t xml:space="preserve">##Network </w:t>
      </w:r>
      <w:proofErr w:type="spellStart"/>
      <w:r>
        <w:t>comparsion</w:t>
      </w:r>
      <w:proofErr w:type="spellEnd"/>
      <w:r>
        <w:t xml:space="preserve"> test </w:t>
      </w:r>
    </w:p>
    <w:p w14:paraId="126B056F" w14:textId="77777777" w:rsidR="003853D8" w:rsidRDefault="003853D8" w:rsidP="003853D8">
      <w:r>
        <w:t xml:space="preserve">nct1&lt;- NCT(net2, net3, it=1000,paired = </w:t>
      </w:r>
      <w:proofErr w:type="spellStart"/>
      <w:r>
        <w:t>FALSE,test.edges</w:t>
      </w:r>
      <w:proofErr w:type="spellEnd"/>
      <w:r>
        <w:t xml:space="preserve"> = </w:t>
      </w:r>
      <w:proofErr w:type="spellStart"/>
      <w:r>
        <w:t>TRUE,edges</w:t>
      </w:r>
      <w:proofErr w:type="spellEnd"/>
      <w:r>
        <w:t>="all",</w:t>
      </w:r>
    </w:p>
    <w:p w14:paraId="2EBC314B" w14:textId="000342EF" w:rsidR="003853D8" w:rsidRDefault="003853D8" w:rsidP="003853D8">
      <w:r>
        <w:t xml:space="preserve">  test.centrality=TRUE,centrality=c("strength","closeness","betweenness"))</w:t>
      </w:r>
    </w:p>
    <w:p w14:paraId="4DE455D8" w14:textId="30A905DD" w:rsidR="003853D8" w:rsidRDefault="003853D8" w:rsidP="003853D8">
      <w:r>
        <w:t xml:space="preserve">nct2 &lt;-NCT (net4,net5,it=1000,paired = </w:t>
      </w:r>
      <w:proofErr w:type="spellStart"/>
      <w:r>
        <w:t>FALSE,test.edges</w:t>
      </w:r>
      <w:proofErr w:type="spellEnd"/>
      <w:r>
        <w:t xml:space="preserve"> = </w:t>
      </w:r>
      <w:proofErr w:type="spellStart"/>
      <w:r>
        <w:t>TRUE,edges</w:t>
      </w:r>
      <w:proofErr w:type="spellEnd"/>
      <w:r>
        <w:t>="all",        test.centrality=TRUE,centrality=c("strength","closeness","betweenness"))</w:t>
      </w:r>
    </w:p>
    <w:p w14:paraId="58E605F6" w14:textId="77777777" w:rsidR="003853D8" w:rsidRDefault="003853D8" w:rsidP="003853D8">
      <w:r>
        <w:t>nct1</w:t>
      </w:r>
    </w:p>
    <w:p w14:paraId="0B7F9D1D" w14:textId="77777777" w:rsidR="003853D8" w:rsidRDefault="003853D8" w:rsidP="003853D8">
      <w:r>
        <w:t>nct2</w:t>
      </w:r>
    </w:p>
    <w:p w14:paraId="39BB26D8" w14:textId="77777777" w:rsidR="003853D8" w:rsidRDefault="003853D8" w:rsidP="003853D8">
      <w:r>
        <w:t>## Perform permutation test</w:t>
      </w:r>
    </w:p>
    <w:p w14:paraId="5BCE06FB" w14:textId="77777777" w:rsidR="003853D8" w:rsidRDefault="003853D8" w:rsidP="003853D8">
      <w:r>
        <w:t>#compare male and female</w:t>
      </w:r>
    </w:p>
    <w:p w14:paraId="25AA8CEB" w14:textId="6D34E38B" w:rsidR="003853D8" w:rsidRDefault="003853D8" w:rsidP="003853D8">
      <w:proofErr w:type="spellStart"/>
      <w:r>
        <w:t>perm.str</w:t>
      </w:r>
      <w:proofErr w:type="spellEnd"/>
      <w:r>
        <w:t xml:space="preserve"> &lt;- </w:t>
      </w:r>
      <w:proofErr w:type="spellStart"/>
      <w:r>
        <w:t>network.permutation</w:t>
      </w:r>
      <w:proofErr w:type="spellEnd"/>
      <w:r>
        <w:t xml:space="preserve">(tmale1, tfemale1, </w:t>
      </w:r>
      <w:proofErr w:type="spellStart"/>
      <w:r>
        <w:t>iter</w:t>
      </w:r>
      <w:proofErr w:type="spellEnd"/>
      <w:r>
        <w:t xml:space="preserve"> = 1000, network = "</w:t>
      </w:r>
      <w:proofErr w:type="spellStart"/>
      <w:r>
        <w:t>glasso</w:t>
      </w:r>
      <w:proofErr w:type="spellEnd"/>
      <w:r>
        <w:t>",   measure = "strength", alternative = "</w:t>
      </w:r>
      <w:proofErr w:type="spellStart"/>
      <w:r>
        <w:t>two.tailed</w:t>
      </w:r>
      <w:proofErr w:type="spellEnd"/>
      <w:r>
        <w:t xml:space="preserve">", </w:t>
      </w:r>
      <w:proofErr w:type="spellStart"/>
      <w:r>
        <w:t>ncores</w:t>
      </w:r>
      <w:proofErr w:type="spellEnd"/>
      <w:r>
        <w:t xml:space="preserve"> = 4)</w:t>
      </w:r>
    </w:p>
    <w:p w14:paraId="0D18D085" w14:textId="77777777" w:rsidR="003853D8" w:rsidRDefault="003853D8" w:rsidP="003853D8">
      <w:r>
        <w:t>#Average shortest path length</w:t>
      </w:r>
    </w:p>
    <w:p w14:paraId="0C042A4E" w14:textId="77777777" w:rsidR="003853D8" w:rsidRDefault="003853D8" w:rsidP="003853D8">
      <w:r>
        <w:t xml:space="preserve">ASP &lt;- </w:t>
      </w:r>
      <w:proofErr w:type="spellStart"/>
      <w:r>
        <w:t>network.permutation</w:t>
      </w:r>
      <w:proofErr w:type="spellEnd"/>
      <w:r>
        <w:t>(</w:t>
      </w:r>
      <w:proofErr w:type="spellStart"/>
      <w:r>
        <w:t>prev.perm</w:t>
      </w:r>
      <w:proofErr w:type="spellEnd"/>
      <w:r>
        <w:t xml:space="preserve"> = </w:t>
      </w:r>
      <w:proofErr w:type="spellStart"/>
      <w:r>
        <w:t>perm.str</w:t>
      </w:r>
      <w:proofErr w:type="spellEnd"/>
      <w:r>
        <w:t xml:space="preserve">, measure = "ASPL", </w:t>
      </w:r>
      <w:proofErr w:type="spellStart"/>
      <w:r>
        <w:t>ncores</w:t>
      </w:r>
      <w:proofErr w:type="spellEnd"/>
      <w:r>
        <w:t xml:space="preserve"> = 4)</w:t>
      </w:r>
    </w:p>
    <w:p w14:paraId="16D7975A" w14:textId="77777777" w:rsidR="003853D8" w:rsidRDefault="003853D8" w:rsidP="003853D8">
      <w:proofErr w:type="spellStart"/>
      <w:r>
        <w:t>ASP$result</w:t>
      </w:r>
      <w:proofErr w:type="spellEnd"/>
    </w:p>
    <w:p w14:paraId="67D62731" w14:textId="77777777" w:rsidR="003853D8" w:rsidRDefault="003853D8" w:rsidP="003853D8">
      <w:r>
        <w:t>#Average clustering coefficient</w:t>
      </w:r>
    </w:p>
    <w:p w14:paraId="1DAA784A" w14:textId="77777777" w:rsidR="003853D8" w:rsidRDefault="003853D8" w:rsidP="003853D8">
      <w:r>
        <w:t xml:space="preserve">AVC &lt;- </w:t>
      </w:r>
      <w:proofErr w:type="spellStart"/>
      <w:r>
        <w:t>network.permutation</w:t>
      </w:r>
      <w:proofErr w:type="spellEnd"/>
      <w:r>
        <w:t>(</w:t>
      </w:r>
      <w:proofErr w:type="spellStart"/>
      <w:r>
        <w:t>prev.perm</w:t>
      </w:r>
      <w:proofErr w:type="spellEnd"/>
      <w:r>
        <w:t xml:space="preserve"> = </w:t>
      </w:r>
      <w:proofErr w:type="spellStart"/>
      <w:r>
        <w:t>perm.str</w:t>
      </w:r>
      <w:proofErr w:type="spellEnd"/>
      <w:r>
        <w:t xml:space="preserve">, measure = "CC", </w:t>
      </w:r>
      <w:proofErr w:type="spellStart"/>
      <w:r>
        <w:t>ncores</w:t>
      </w:r>
      <w:proofErr w:type="spellEnd"/>
      <w:r>
        <w:t xml:space="preserve"> = 4)</w:t>
      </w:r>
    </w:p>
    <w:p w14:paraId="2FD58188" w14:textId="77777777" w:rsidR="003853D8" w:rsidRDefault="003853D8" w:rsidP="003853D8">
      <w:r>
        <w:lastRenderedPageBreak/>
        <w:t># Check results</w:t>
      </w:r>
    </w:p>
    <w:p w14:paraId="2CD6FF4C" w14:textId="77777777" w:rsidR="003853D8" w:rsidRDefault="003853D8" w:rsidP="003853D8">
      <w:proofErr w:type="spellStart"/>
      <w:r>
        <w:t>AVC$result</w:t>
      </w:r>
      <w:proofErr w:type="spellEnd"/>
    </w:p>
    <w:p w14:paraId="4F0CC5A0" w14:textId="77777777" w:rsidR="003853D8" w:rsidRDefault="003853D8" w:rsidP="003853D8">
      <w:r>
        <w:t xml:space="preserve"># Modularity quality index </w:t>
      </w:r>
    </w:p>
    <w:p w14:paraId="38065BC0" w14:textId="77777777" w:rsidR="003853D8" w:rsidRDefault="003853D8" w:rsidP="003853D8">
      <w:r>
        <w:t xml:space="preserve">MQI &lt;- </w:t>
      </w:r>
      <w:proofErr w:type="spellStart"/>
      <w:r>
        <w:t>network.permutation</w:t>
      </w:r>
      <w:proofErr w:type="spellEnd"/>
      <w:r>
        <w:t>(</w:t>
      </w:r>
      <w:proofErr w:type="spellStart"/>
      <w:r>
        <w:t>prev.perm</w:t>
      </w:r>
      <w:proofErr w:type="spellEnd"/>
      <w:r>
        <w:t xml:space="preserve"> = </w:t>
      </w:r>
      <w:proofErr w:type="spellStart"/>
      <w:r>
        <w:t>perm.str</w:t>
      </w:r>
      <w:proofErr w:type="spellEnd"/>
      <w:r>
        <w:t xml:space="preserve">, measure = "Q", </w:t>
      </w:r>
      <w:proofErr w:type="spellStart"/>
      <w:r>
        <w:t>ncores</w:t>
      </w:r>
      <w:proofErr w:type="spellEnd"/>
      <w:r>
        <w:t xml:space="preserve"> = 4)</w:t>
      </w:r>
    </w:p>
    <w:p w14:paraId="66FA994F" w14:textId="77777777" w:rsidR="003853D8" w:rsidRDefault="003853D8" w:rsidP="003853D8">
      <w:proofErr w:type="spellStart"/>
      <w:r>
        <w:t>MQI$result</w:t>
      </w:r>
      <w:proofErr w:type="spellEnd"/>
    </w:p>
    <w:p w14:paraId="36D84D42" w14:textId="77777777" w:rsidR="003853D8" w:rsidRDefault="003853D8" w:rsidP="003853D8">
      <w:r>
        <w:t>#smallworldness</w:t>
      </w:r>
    </w:p>
    <w:p w14:paraId="2318A37C" w14:textId="77777777" w:rsidR="003853D8" w:rsidRDefault="003853D8" w:rsidP="003853D8">
      <w:r>
        <w:t xml:space="preserve">SS &lt;- </w:t>
      </w:r>
      <w:proofErr w:type="spellStart"/>
      <w:r>
        <w:t>network.permutation</w:t>
      </w:r>
      <w:proofErr w:type="spellEnd"/>
      <w:r>
        <w:t>(</w:t>
      </w:r>
      <w:proofErr w:type="spellStart"/>
      <w:r>
        <w:t>prev.perm</w:t>
      </w:r>
      <w:proofErr w:type="spellEnd"/>
      <w:r>
        <w:t xml:space="preserve"> = </w:t>
      </w:r>
      <w:proofErr w:type="spellStart"/>
      <w:r>
        <w:t>perm.str</w:t>
      </w:r>
      <w:proofErr w:type="spellEnd"/>
      <w:r>
        <w:t xml:space="preserve">, measure = "S", </w:t>
      </w:r>
      <w:proofErr w:type="spellStart"/>
      <w:r>
        <w:t>ncores</w:t>
      </w:r>
      <w:proofErr w:type="spellEnd"/>
      <w:r>
        <w:t xml:space="preserve"> = 4)</w:t>
      </w:r>
    </w:p>
    <w:p w14:paraId="0344A2F8" w14:textId="77777777" w:rsidR="003853D8" w:rsidRDefault="003853D8" w:rsidP="003853D8">
      <w:r>
        <w:t># Check results</w:t>
      </w:r>
    </w:p>
    <w:p w14:paraId="7B2CAC2D" w14:textId="77777777" w:rsidR="003853D8" w:rsidRDefault="003853D8" w:rsidP="003853D8">
      <w:proofErr w:type="spellStart"/>
      <w:r>
        <w:t>perm.aspl$result</w:t>
      </w:r>
      <w:proofErr w:type="spellEnd"/>
    </w:p>
    <w:p w14:paraId="7BD6415E" w14:textId="77777777" w:rsidR="003853D8" w:rsidRDefault="003853D8" w:rsidP="003853D8">
      <w:r>
        <w:t>#density</w:t>
      </w:r>
    </w:p>
    <w:p w14:paraId="6596B034" w14:textId="77777777" w:rsidR="003853D8" w:rsidRDefault="003853D8" w:rsidP="003853D8">
      <w:r>
        <w:t>library(</w:t>
      </w:r>
      <w:proofErr w:type="spellStart"/>
      <w:r>
        <w:t>igraph</w:t>
      </w:r>
      <w:proofErr w:type="spellEnd"/>
      <w:r>
        <w:t>)</w:t>
      </w:r>
    </w:p>
    <w:p w14:paraId="60F29ADF" w14:textId="77777777" w:rsidR="003853D8" w:rsidRDefault="003853D8" w:rsidP="003853D8">
      <w:r>
        <w:t>g=</w:t>
      </w:r>
      <w:proofErr w:type="spellStart"/>
      <w:r>
        <w:t>as.igraph</w:t>
      </w:r>
      <w:proofErr w:type="spellEnd"/>
      <w:r>
        <w:t>(n2, attributes=TRUE)</w:t>
      </w:r>
    </w:p>
    <w:p w14:paraId="562C5100" w14:textId="77777777" w:rsidR="003853D8" w:rsidRDefault="003853D8" w:rsidP="003853D8">
      <w:r>
        <w:t>plot(n2)</w:t>
      </w:r>
    </w:p>
    <w:p w14:paraId="7D2C4DBB" w14:textId="77777777" w:rsidR="003853D8" w:rsidRDefault="003853D8" w:rsidP="003853D8">
      <w:r>
        <w:t>a&lt;-(degree(g))/(</w:t>
      </w:r>
      <w:proofErr w:type="spellStart"/>
      <w:r>
        <w:t>vcount</w:t>
      </w:r>
      <w:proofErr w:type="spellEnd"/>
      <w:r>
        <w:t>(g)-1)</w:t>
      </w:r>
    </w:p>
    <w:p w14:paraId="27AEEBE2" w14:textId="77777777" w:rsidR="003853D8" w:rsidRDefault="003853D8" w:rsidP="003853D8">
      <w:r>
        <w:t xml:space="preserve">g &lt;- </w:t>
      </w:r>
      <w:proofErr w:type="spellStart"/>
      <w:r>
        <w:t>as.igraph</w:t>
      </w:r>
      <w:proofErr w:type="spellEnd"/>
      <w:r>
        <w:t>(n3, attributes=TRUE)</w:t>
      </w:r>
    </w:p>
    <w:p w14:paraId="7C9BF4C5" w14:textId="77777777" w:rsidR="003853D8" w:rsidRDefault="003853D8" w:rsidP="003853D8">
      <w:r>
        <w:t>b&lt;-(degree(g))/(</w:t>
      </w:r>
      <w:proofErr w:type="spellStart"/>
      <w:r>
        <w:t>vcount</w:t>
      </w:r>
      <w:proofErr w:type="spellEnd"/>
      <w:r>
        <w:t>(g)-1)</w:t>
      </w:r>
    </w:p>
    <w:p w14:paraId="060A2833" w14:textId="77777777" w:rsidR="003853D8" w:rsidRDefault="003853D8" w:rsidP="003853D8">
      <w:proofErr w:type="spellStart"/>
      <w:r>
        <w:t>t.test</w:t>
      </w:r>
      <w:proofErr w:type="spellEnd"/>
      <w:r>
        <w:t>(</w:t>
      </w:r>
      <w:proofErr w:type="spellStart"/>
      <w:r>
        <w:t>a,b,statistic</w:t>
      </w:r>
      <w:proofErr w:type="spellEnd"/>
      <w:r>
        <w:t>=c("</w:t>
      </w:r>
      <w:proofErr w:type="spellStart"/>
      <w:r>
        <w:t>t","mean</w:t>
      </w:r>
      <w:proofErr w:type="spellEnd"/>
      <w:r>
        <w:t>"),alternative=c("</w:t>
      </w:r>
      <w:proofErr w:type="spellStart"/>
      <w:r>
        <w:t>two.sided</w:t>
      </w:r>
      <w:proofErr w:type="spellEnd"/>
      <w:r>
        <w:t xml:space="preserve">"), </w:t>
      </w:r>
      <w:proofErr w:type="spellStart"/>
      <w:r>
        <w:t>midp</w:t>
      </w:r>
      <w:proofErr w:type="spellEnd"/>
      <w:r>
        <w:t>=TRUE, B=1000)</w:t>
      </w:r>
    </w:p>
    <w:p w14:paraId="4BECAF3F" w14:textId="77777777" w:rsidR="003853D8" w:rsidRDefault="003853D8" w:rsidP="003853D8">
      <w:r>
        <w:t>#density</w:t>
      </w:r>
    </w:p>
    <w:p w14:paraId="520BEFEF" w14:textId="77777777" w:rsidR="003853D8" w:rsidRDefault="003853D8" w:rsidP="003853D8">
      <w:r>
        <w:t>g1=</w:t>
      </w:r>
      <w:proofErr w:type="spellStart"/>
      <w:r>
        <w:t>as.igraph</w:t>
      </w:r>
      <w:proofErr w:type="spellEnd"/>
      <w:r>
        <w:t>(n4, attributes=TRUE)</w:t>
      </w:r>
    </w:p>
    <w:p w14:paraId="2F007AD1" w14:textId="77777777" w:rsidR="003853D8" w:rsidRDefault="003853D8" w:rsidP="003853D8">
      <w:r>
        <w:t>plot(n4)</w:t>
      </w:r>
    </w:p>
    <w:p w14:paraId="40747958" w14:textId="77777777" w:rsidR="003853D8" w:rsidRDefault="003853D8" w:rsidP="003853D8">
      <w:r>
        <w:t>a1&lt;-(degree(g1))/(</w:t>
      </w:r>
      <w:proofErr w:type="spellStart"/>
      <w:r>
        <w:t>vcount</w:t>
      </w:r>
      <w:proofErr w:type="spellEnd"/>
      <w:r>
        <w:t>(g1)-1)</w:t>
      </w:r>
    </w:p>
    <w:p w14:paraId="4F600181" w14:textId="77777777" w:rsidR="003853D8" w:rsidRDefault="003853D8" w:rsidP="003853D8">
      <w:r>
        <w:t xml:space="preserve">g2 &lt;- </w:t>
      </w:r>
      <w:proofErr w:type="spellStart"/>
      <w:r>
        <w:t>as.igraph</w:t>
      </w:r>
      <w:proofErr w:type="spellEnd"/>
      <w:r>
        <w:t>(n5, attributes=TRUE)</w:t>
      </w:r>
    </w:p>
    <w:p w14:paraId="31269837" w14:textId="77777777" w:rsidR="003853D8" w:rsidRDefault="003853D8" w:rsidP="003853D8">
      <w:r>
        <w:t>b1&lt;-(degree(g2))/(</w:t>
      </w:r>
      <w:proofErr w:type="spellStart"/>
      <w:r>
        <w:t>vcount</w:t>
      </w:r>
      <w:proofErr w:type="spellEnd"/>
      <w:r>
        <w:t>(g2)-1)</w:t>
      </w:r>
    </w:p>
    <w:p w14:paraId="30AA5477" w14:textId="77777777" w:rsidR="003853D8" w:rsidRDefault="003853D8" w:rsidP="003853D8">
      <w:proofErr w:type="spellStart"/>
      <w:r>
        <w:t>t.test</w:t>
      </w:r>
      <w:proofErr w:type="spellEnd"/>
      <w:r>
        <w:t>(a1,b1,statistic=c("</w:t>
      </w:r>
      <w:proofErr w:type="spellStart"/>
      <w:r>
        <w:t>t","mean</w:t>
      </w:r>
      <w:proofErr w:type="spellEnd"/>
      <w:r>
        <w:t>"),alternative=c("</w:t>
      </w:r>
      <w:proofErr w:type="spellStart"/>
      <w:r>
        <w:t>two.sided</w:t>
      </w:r>
      <w:proofErr w:type="spellEnd"/>
      <w:r>
        <w:t xml:space="preserve">"), </w:t>
      </w:r>
      <w:proofErr w:type="spellStart"/>
      <w:r>
        <w:t>midp</w:t>
      </w:r>
      <w:proofErr w:type="spellEnd"/>
      <w:r>
        <w:t>=TRUE, B=1000)</w:t>
      </w:r>
    </w:p>
    <w:p w14:paraId="0FB12006" w14:textId="77777777" w:rsidR="003853D8" w:rsidRDefault="003853D8" w:rsidP="003853D8">
      <w:r>
        <w:t xml:space="preserve">##Represent Node sizes represent the difference of centrality </w:t>
      </w:r>
    </w:p>
    <w:p w14:paraId="1926469F" w14:textId="77777777" w:rsidR="003853D8" w:rsidRDefault="003853D8" w:rsidP="003853D8">
      <w:r>
        <w:t>#strength</w:t>
      </w:r>
    </w:p>
    <w:p w14:paraId="6C6FFD54" w14:textId="77777777" w:rsidR="003853D8" w:rsidRDefault="003853D8" w:rsidP="003853D8">
      <w:r>
        <w:lastRenderedPageBreak/>
        <w:t xml:space="preserve">Cent2 &lt;- </w:t>
      </w:r>
      <w:proofErr w:type="spellStart"/>
      <w:r>
        <w:t>centralityTable</w:t>
      </w:r>
      <w:proofErr w:type="spellEnd"/>
      <w:r>
        <w:t>(net2, standardized = TRUE)</w:t>
      </w:r>
    </w:p>
    <w:p w14:paraId="1F5668DE" w14:textId="77777777" w:rsidR="003853D8" w:rsidRDefault="003853D8" w:rsidP="003853D8">
      <w:r>
        <w:t xml:space="preserve">Cent3 &lt;- </w:t>
      </w:r>
      <w:proofErr w:type="spellStart"/>
      <w:r>
        <w:t>centralityTable</w:t>
      </w:r>
      <w:proofErr w:type="spellEnd"/>
      <w:r>
        <w:t>(net3, standardized = TRUE)</w:t>
      </w:r>
    </w:p>
    <w:p w14:paraId="5101CF1C" w14:textId="77777777" w:rsidR="003853D8" w:rsidRDefault="003853D8" w:rsidP="003853D8">
      <w:r>
        <w:t xml:space="preserve">Cent4 &lt;- </w:t>
      </w:r>
      <w:proofErr w:type="spellStart"/>
      <w:r>
        <w:t>centralityTable</w:t>
      </w:r>
      <w:proofErr w:type="spellEnd"/>
      <w:r>
        <w:t>(net4, standardized = TRUE)</w:t>
      </w:r>
    </w:p>
    <w:p w14:paraId="4D73436E" w14:textId="77777777" w:rsidR="003853D8" w:rsidRDefault="003853D8" w:rsidP="003853D8">
      <w:r>
        <w:t xml:space="preserve">Cent5 &lt;- </w:t>
      </w:r>
      <w:proofErr w:type="spellStart"/>
      <w:r>
        <w:t>centralityTable</w:t>
      </w:r>
      <w:proofErr w:type="spellEnd"/>
      <w:r>
        <w:t>(net5, standardized = TRUE)</w:t>
      </w:r>
    </w:p>
    <w:p w14:paraId="374DA4C7" w14:textId="77777777" w:rsidR="003853D8" w:rsidRDefault="003853D8" w:rsidP="003853D8">
      <w:r>
        <w:t xml:space="preserve">table.s1 &lt;- </w:t>
      </w:r>
      <w:proofErr w:type="spellStart"/>
      <w:r>
        <w:t>data.frame</w:t>
      </w:r>
      <w:proofErr w:type="spellEnd"/>
      <w:r>
        <w:t>("Item" = Cent2[Cent2$measure == "Strength",3],</w:t>
      </w:r>
    </w:p>
    <w:p w14:paraId="38B74A9F" w14:textId="77777777" w:rsidR="003853D8" w:rsidRDefault="003853D8" w:rsidP="003853D8">
      <w:r>
        <w:t xml:space="preserve">                          "Strength" = Cent2[Cent2$measure == "Strength",5])</w:t>
      </w:r>
    </w:p>
    <w:p w14:paraId="6AB697EA" w14:textId="77777777" w:rsidR="003853D8" w:rsidRDefault="003853D8" w:rsidP="003853D8">
      <w:r>
        <w:t xml:space="preserve">table.s2 &lt;- </w:t>
      </w:r>
      <w:proofErr w:type="spellStart"/>
      <w:r>
        <w:t>data.frame</w:t>
      </w:r>
      <w:proofErr w:type="spellEnd"/>
      <w:r>
        <w:t>("Item" = Cent3[Cent3$measure == "Strength",3],</w:t>
      </w:r>
    </w:p>
    <w:p w14:paraId="79EEEA42" w14:textId="77777777" w:rsidR="003853D8" w:rsidRDefault="003853D8" w:rsidP="003853D8">
      <w:r>
        <w:t xml:space="preserve">                          "Strength" = Cent3[Cent3$measure == "Strength",5])</w:t>
      </w:r>
    </w:p>
    <w:p w14:paraId="0DF3201E" w14:textId="77777777" w:rsidR="003853D8" w:rsidRDefault="003853D8" w:rsidP="003853D8">
      <w:r>
        <w:t xml:space="preserve">table.s3 &lt;- </w:t>
      </w:r>
      <w:proofErr w:type="spellStart"/>
      <w:r>
        <w:t>data.frame</w:t>
      </w:r>
      <w:proofErr w:type="spellEnd"/>
      <w:r>
        <w:t>("Item" = Cent4[Cent4$measure == "Strength",3],</w:t>
      </w:r>
    </w:p>
    <w:p w14:paraId="4323E362" w14:textId="77777777" w:rsidR="003853D8" w:rsidRDefault="003853D8" w:rsidP="003853D8">
      <w:r>
        <w:t xml:space="preserve">                          "Strength" = Cent4[Cent4$measure == "Strength",5])</w:t>
      </w:r>
    </w:p>
    <w:p w14:paraId="52D70130" w14:textId="77777777" w:rsidR="003853D8" w:rsidRDefault="003853D8" w:rsidP="003853D8">
      <w:r>
        <w:t xml:space="preserve">table.s4 &lt;- </w:t>
      </w:r>
      <w:proofErr w:type="spellStart"/>
      <w:r>
        <w:t>data.frame</w:t>
      </w:r>
      <w:proofErr w:type="spellEnd"/>
      <w:r>
        <w:t>("Item" = Cent5[Cent5$measure == "Strength",3],</w:t>
      </w:r>
    </w:p>
    <w:p w14:paraId="1D557F6F" w14:textId="77777777" w:rsidR="003853D8" w:rsidRDefault="003853D8" w:rsidP="003853D8">
      <w:r>
        <w:t xml:space="preserve">                       "Strength" = Cent5[Cent5$measure == "Strength",5])</w:t>
      </w:r>
    </w:p>
    <w:p w14:paraId="63F18BCA" w14:textId="77777777" w:rsidR="003853D8" w:rsidRDefault="003853D8" w:rsidP="003853D8">
      <w:r>
        <w:t>s1 &lt;- table.s1[,2]</w:t>
      </w:r>
    </w:p>
    <w:p w14:paraId="448CB66C" w14:textId="77777777" w:rsidR="003853D8" w:rsidRDefault="003853D8" w:rsidP="003853D8">
      <w:r>
        <w:t>s2 &lt;- table.s2[,2]</w:t>
      </w:r>
    </w:p>
    <w:p w14:paraId="653F389B" w14:textId="77777777" w:rsidR="003853D8" w:rsidRDefault="003853D8" w:rsidP="003853D8">
      <w:r>
        <w:t>s12=s2-s1</w:t>
      </w:r>
    </w:p>
    <w:p w14:paraId="456B7750" w14:textId="77777777" w:rsidR="003853D8" w:rsidRDefault="003853D8" w:rsidP="003853D8">
      <w:r>
        <w:t>s3 &lt;- table.s3[,2]</w:t>
      </w:r>
    </w:p>
    <w:p w14:paraId="46CD0C35" w14:textId="77777777" w:rsidR="003853D8" w:rsidRDefault="003853D8" w:rsidP="003853D8">
      <w:r>
        <w:t>s4 &lt;- table.s4[,2]</w:t>
      </w:r>
    </w:p>
    <w:p w14:paraId="435A266B" w14:textId="77777777" w:rsidR="003853D8" w:rsidRDefault="003853D8" w:rsidP="003853D8">
      <w:r>
        <w:t>s34=s4-s3</w:t>
      </w:r>
    </w:p>
    <w:p w14:paraId="08E83DB5" w14:textId="77777777" w:rsidR="003853D8" w:rsidRDefault="003853D8" w:rsidP="003853D8">
      <w:proofErr w:type="spellStart"/>
      <w:r>
        <w:t>tablesa</w:t>
      </w:r>
      <w:proofErr w:type="spellEnd"/>
      <w:r>
        <w:t>=</w:t>
      </w:r>
      <w:proofErr w:type="spellStart"/>
      <w:r>
        <w:t>cbind</w:t>
      </w:r>
      <w:proofErr w:type="spellEnd"/>
      <w:r>
        <w:t>(s3 ,s4)</w:t>
      </w:r>
    </w:p>
    <w:p w14:paraId="5093ED3E" w14:textId="77777777" w:rsidR="003853D8" w:rsidRDefault="003853D8" w:rsidP="003853D8">
      <w:r>
        <w:t xml:space="preserve">a &lt;- </w:t>
      </w:r>
      <w:proofErr w:type="spellStart"/>
      <w:r>
        <w:t>tablesa</w:t>
      </w:r>
      <w:proofErr w:type="spellEnd"/>
      <w:r>
        <w:t>[c(3,5,7) ]</w:t>
      </w:r>
    </w:p>
    <w:p w14:paraId="56014EF8" w14:textId="77777777" w:rsidR="003853D8" w:rsidRDefault="003853D8" w:rsidP="003853D8">
      <w:r>
        <w:t>write.csv(</w:t>
      </w:r>
      <w:proofErr w:type="spellStart"/>
      <w:r>
        <w:t>atablesa,file</w:t>
      </w:r>
      <w:proofErr w:type="spellEnd"/>
      <w:r>
        <w:t>="gg.csv")</w:t>
      </w:r>
    </w:p>
    <w:p w14:paraId="72D8B610" w14:textId="77777777" w:rsidR="003853D8" w:rsidRDefault="003853D8" w:rsidP="003853D8">
      <w:r>
        <w:t># Plot centrality index</w:t>
      </w:r>
    </w:p>
    <w:p w14:paraId="7ECD8656" w14:textId="77777777" w:rsidR="003853D8" w:rsidRDefault="003853D8" w:rsidP="003853D8">
      <w:r>
        <w:t xml:space="preserve">Cent2 &lt;- </w:t>
      </w:r>
      <w:proofErr w:type="spellStart"/>
      <w:r>
        <w:t>centralityTable</w:t>
      </w:r>
      <w:proofErr w:type="spellEnd"/>
      <w:r>
        <w:t>(net2, standardized = TRUE)</w:t>
      </w:r>
    </w:p>
    <w:p w14:paraId="2DA77B44" w14:textId="77777777" w:rsidR="003853D8" w:rsidRDefault="003853D8" w:rsidP="003853D8">
      <w:r>
        <w:t xml:space="preserve">Cent3 &lt;- </w:t>
      </w:r>
      <w:proofErr w:type="spellStart"/>
      <w:r>
        <w:t>centralityTable</w:t>
      </w:r>
      <w:proofErr w:type="spellEnd"/>
      <w:r>
        <w:t>(net3, standardized = TRUE)</w:t>
      </w:r>
    </w:p>
    <w:p w14:paraId="0D30BA72" w14:textId="77777777" w:rsidR="003853D8" w:rsidRDefault="003853D8" w:rsidP="003853D8">
      <w:r>
        <w:t xml:space="preserve">#male and female </w:t>
      </w:r>
    </w:p>
    <w:p w14:paraId="216D599E" w14:textId="77777777" w:rsidR="003853D8" w:rsidRDefault="003853D8" w:rsidP="003853D8">
      <w:r>
        <w:t>plot (s1,type = "</w:t>
      </w:r>
      <w:proofErr w:type="spellStart"/>
      <w:r>
        <w:t>o",col</w:t>
      </w:r>
      <w:proofErr w:type="spellEnd"/>
      <w:r>
        <w:t xml:space="preserve"> = "black", </w:t>
      </w:r>
      <w:proofErr w:type="spellStart"/>
      <w:r>
        <w:t>lwd</w:t>
      </w:r>
      <w:proofErr w:type="spellEnd"/>
      <w:r>
        <w:t xml:space="preserve">=3, </w:t>
      </w:r>
      <w:proofErr w:type="spellStart"/>
      <w:r>
        <w:t>xlab</w:t>
      </w:r>
      <w:proofErr w:type="spellEnd"/>
      <w:r>
        <w:t xml:space="preserve">="nodes", </w:t>
      </w:r>
      <w:proofErr w:type="spellStart"/>
      <w:r>
        <w:t>ylab</w:t>
      </w:r>
      <w:proofErr w:type="spellEnd"/>
      <w:r>
        <w:t xml:space="preserve"> = "Strength" ,</w:t>
      </w:r>
      <w:proofErr w:type="spellStart"/>
      <w:r>
        <w:t>ylim</w:t>
      </w:r>
      <w:proofErr w:type="spellEnd"/>
      <w:r>
        <w:t xml:space="preserve"> = c(min(s1), max(s2)), main = "Centrality index")</w:t>
      </w:r>
    </w:p>
    <w:p w14:paraId="7B13D0B2" w14:textId="77777777" w:rsidR="003853D8" w:rsidRDefault="003853D8" w:rsidP="003853D8">
      <w:r>
        <w:t>lines(s2, type = "o",</w:t>
      </w:r>
      <w:proofErr w:type="spellStart"/>
      <w:r>
        <w:t>lwd</w:t>
      </w:r>
      <w:proofErr w:type="spellEnd"/>
      <w:r>
        <w:t>=3, col = "brown")</w:t>
      </w:r>
    </w:p>
    <w:p w14:paraId="423A35C0" w14:textId="77777777" w:rsidR="003853D8" w:rsidRDefault="003853D8" w:rsidP="003853D8">
      <w:r>
        <w:lastRenderedPageBreak/>
        <w:t>legend(1,2,c("</w:t>
      </w:r>
      <w:proofErr w:type="spellStart"/>
      <w:r>
        <w:t>male","female</w:t>
      </w:r>
      <w:proofErr w:type="spellEnd"/>
      <w:r>
        <w:t xml:space="preserve">"), </w:t>
      </w:r>
      <w:proofErr w:type="spellStart"/>
      <w:r>
        <w:t>lwd</w:t>
      </w:r>
      <w:proofErr w:type="spellEnd"/>
      <w:r>
        <w:t>=c(3,3), col=c("</w:t>
      </w:r>
      <w:proofErr w:type="spellStart"/>
      <w:r>
        <w:t>blue","red</w:t>
      </w:r>
      <w:proofErr w:type="spellEnd"/>
      <w:r>
        <w:t xml:space="preserve">"), </w:t>
      </w:r>
      <w:proofErr w:type="spellStart"/>
      <w:r>
        <w:t>y.intersp</w:t>
      </w:r>
      <w:proofErr w:type="spellEnd"/>
      <w:r>
        <w:t>=1.5)</w:t>
      </w:r>
    </w:p>
    <w:p w14:paraId="4E2CCE9B" w14:textId="764F75F7" w:rsidR="003853D8" w:rsidRDefault="003853D8" w:rsidP="003853D8">
      <w:r>
        <w:t xml:space="preserve"># </w:t>
      </w:r>
      <w:proofErr w:type="spellStart"/>
      <w:r w:rsidR="00802148">
        <w:t>lowgrade</w:t>
      </w:r>
      <w:proofErr w:type="spellEnd"/>
      <w:r>
        <w:t xml:space="preserve"> and </w:t>
      </w:r>
      <w:proofErr w:type="spellStart"/>
      <w:r w:rsidR="00802148">
        <w:t>highgrade</w:t>
      </w:r>
      <w:proofErr w:type="spellEnd"/>
    </w:p>
    <w:p w14:paraId="27FEF191" w14:textId="77777777" w:rsidR="003853D8" w:rsidRDefault="003853D8" w:rsidP="003853D8">
      <w:r>
        <w:t>plot (s3,type = "</w:t>
      </w:r>
      <w:proofErr w:type="spellStart"/>
      <w:r>
        <w:t>o",col</w:t>
      </w:r>
      <w:proofErr w:type="spellEnd"/>
      <w:r>
        <w:t xml:space="preserve"> = "black", </w:t>
      </w:r>
      <w:proofErr w:type="spellStart"/>
      <w:r>
        <w:t>lwd</w:t>
      </w:r>
      <w:proofErr w:type="spellEnd"/>
      <w:r>
        <w:t xml:space="preserve">=4, </w:t>
      </w:r>
      <w:proofErr w:type="spellStart"/>
      <w:r>
        <w:t>xlab</w:t>
      </w:r>
      <w:proofErr w:type="spellEnd"/>
      <w:r>
        <w:t xml:space="preserve">="nodes", </w:t>
      </w:r>
      <w:proofErr w:type="spellStart"/>
      <w:r>
        <w:t>ylab</w:t>
      </w:r>
      <w:proofErr w:type="spellEnd"/>
      <w:r>
        <w:t xml:space="preserve"> = "Strength" ,</w:t>
      </w:r>
      <w:proofErr w:type="spellStart"/>
      <w:r>
        <w:t>ylim</w:t>
      </w:r>
      <w:proofErr w:type="spellEnd"/>
      <w:r>
        <w:t xml:space="preserve"> = c(min(s3), max(s4)))</w:t>
      </w:r>
    </w:p>
    <w:p w14:paraId="7A8618AC" w14:textId="77777777" w:rsidR="003853D8" w:rsidRDefault="003853D8" w:rsidP="003853D8">
      <w:r>
        <w:t>lines(s4, type = "o",</w:t>
      </w:r>
      <w:proofErr w:type="spellStart"/>
      <w:r>
        <w:t>lwd</w:t>
      </w:r>
      <w:proofErr w:type="spellEnd"/>
      <w:r>
        <w:t>=4, col = "red")</w:t>
      </w:r>
    </w:p>
    <w:p w14:paraId="056D65E4" w14:textId="77777777" w:rsidR="003853D8" w:rsidRDefault="003853D8" w:rsidP="003853D8"/>
    <w:p w14:paraId="35CDE47D" w14:textId="50EA826A" w:rsidR="00F20347" w:rsidRDefault="003853D8" w:rsidP="003853D8">
      <w:r>
        <w:t xml:space="preserve">      </w:t>
      </w:r>
    </w:p>
    <w:sectPr w:rsidR="00F20347" w:rsidSect="00802148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bSwNDcwNjE3tTBR0lEKTi0uzszPAykwrgUAnu7J5ywAAAA="/>
  </w:docVars>
  <w:rsids>
    <w:rsidRoot w:val="003853D8"/>
    <w:rsid w:val="00050A9D"/>
    <w:rsid w:val="00262101"/>
    <w:rsid w:val="00294CDC"/>
    <w:rsid w:val="003853D8"/>
    <w:rsid w:val="004F3426"/>
    <w:rsid w:val="00733752"/>
    <w:rsid w:val="00802148"/>
    <w:rsid w:val="008E68C5"/>
    <w:rsid w:val="0095328A"/>
    <w:rsid w:val="00A06B32"/>
    <w:rsid w:val="00B523B5"/>
    <w:rsid w:val="00BD7507"/>
    <w:rsid w:val="00BF21E3"/>
    <w:rsid w:val="00C3290C"/>
    <w:rsid w:val="00DE27B8"/>
    <w:rsid w:val="00EB00D4"/>
    <w:rsid w:val="00F20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5FBC4"/>
  <w15:chartTrackingRefBased/>
  <w15:docId w15:val="{ACAE0509-752D-4700-A8B6-6A4A17379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4</Pages>
  <Words>2155</Words>
  <Characters>12288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22-05-17T09:04:00Z</dcterms:created>
  <dcterms:modified xsi:type="dcterms:W3CDTF">2022-07-14T10:17:00Z</dcterms:modified>
</cp:coreProperties>
</file>